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36233" w14:textId="77777777" w:rsidR="002A636C" w:rsidRPr="007A0DDF" w:rsidRDefault="002A636C" w:rsidP="002A636C">
      <w:pPr>
        <w:jc w:val="both"/>
        <w:rPr>
          <w:rFonts w:ascii="Arial Narrow" w:hAnsi="Arial Narrow"/>
          <w:b/>
          <w:sz w:val="22"/>
          <w:szCs w:val="22"/>
        </w:rPr>
      </w:pPr>
      <w:r w:rsidRPr="007A0DDF">
        <w:rPr>
          <w:rFonts w:ascii="Arial Narrow" w:hAnsi="Arial Narrow"/>
          <w:b/>
          <w:sz w:val="22"/>
          <w:szCs w:val="22"/>
        </w:rPr>
        <w:t>Opis predmetu zákazky/ Vzor vlastného návrhu plnenia</w:t>
      </w:r>
    </w:p>
    <w:p w14:paraId="2BEAFF7E" w14:textId="77777777" w:rsidR="00E36325" w:rsidRPr="007A0DDF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</w:p>
    <w:p w14:paraId="71584AC1" w14:textId="77777777" w:rsidR="003D7A92" w:rsidRDefault="00E36325" w:rsidP="00B50C8E">
      <w:pPr>
        <w:pStyle w:val="Bezriadkovania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  <w:r w:rsidRPr="007A0DDF">
        <w:rPr>
          <w:rFonts w:ascii="Arial Narrow" w:hAnsi="Arial Narrow"/>
          <w:b/>
          <w:sz w:val="22"/>
          <w:szCs w:val="22"/>
        </w:rPr>
        <w:t xml:space="preserve">Názov predmetu zákazky:  </w:t>
      </w:r>
      <w:r w:rsidR="009613B6" w:rsidRPr="009613B6">
        <w:rPr>
          <w:rFonts w:ascii="Arial Narrow" w:hAnsi="Arial Narrow"/>
          <w:b/>
          <w:sz w:val="22"/>
          <w:szCs w:val="22"/>
        </w:rPr>
        <w:t>Reflexné a bezpečnostné prvky s logom PZ</w:t>
      </w:r>
    </w:p>
    <w:p w14:paraId="6338C0FA" w14:textId="77777777" w:rsidR="00C57EDB" w:rsidRDefault="00C57EDB" w:rsidP="009613B6">
      <w:pPr>
        <w:spacing w:line="276" w:lineRule="auto"/>
        <w:ind w:left="720"/>
        <w:jc w:val="both"/>
        <w:rPr>
          <w:rFonts w:ascii="Arial Narrow" w:hAnsi="Arial Narrow"/>
        </w:rPr>
      </w:pPr>
      <w:r w:rsidRPr="00F44586">
        <w:rPr>
          <w:rFonts w:ascii="Arial Narrow" w:hAnsi="Arial Narrow"/>
          <w:sz w:val="22"/>
          <w:szCs w:val="22"/>
        </w:rPr>
        <w:t xml:space="preserve">Predmetom zákazky je </w:t>
      </w:r>
      <w:r w:rsidR="009613B6">
        <w:rPr>
          <w:rFonts w:ascii="Arial Narrow" w:hAnsi="Arial Narrow"/>
          <w:sz w:val="22"/>
          <w:szCs w:val="22"/>
        </w:rPr>
        <w:t>nákup</w:t>
      </w:r>
      <w:r w:rsidRPr="00F44586">
        <w:rPr>
          <w:rFonts w:ascii="Arial Narrow" w:hAnsi="Arial Narrow"/>
          <w:sz w:val="22"/>
          <w:szCs w:val="22"/>
        </w:rPr>
        <w:t xml:space="preserve"> </w:t>
      </w:r>
      <w:r w:rsidR="009613B6" w:rsidRPr="009613B6">
        <w:rPr>
          <w:rFonts w:ascii="Arial Narrow" w:hAnsi="Arial Narrow"/>
          <w:sz w:val="22"/>
          <w:szCs w:val="22"/>
        </w:rPr>
        <w:t xml:space="preserve">reflexných a bezpečnostných predmetov s logom PZ pre najzraniteľnejších účastníkov cestnej premávky. Odbor dopravnej polície Prezídia Policajného zboru a služba dopravnej polície Policajného zboru vykonáva </w:t>
      </w:r>
      <w:proofErr w:type="spellStart"/>
      <w:r w:rsidR="009613B6" w:rsidRPr="009613B6">
        <w:rPr>
          <w:rFonts w:ascii="Arial Narrow" w:hAnsi="Arial Narrow"/>
          <w:sz w:val="22"/>
          <w:szCs w:val="22"/>
        </w:rPr>
        <w:t>dopravno</w:t>
      </w:r>
      <w:proofErr w:type="spellEnd"/>
      <w:r w:rsidR="009613B6" w:rsidRPr="009613B6">
        <w:rPr>
          <w:rFonts w:ascii="Arial Narrow" w:hAnsi="Arial Narrow"/>
          <w:sz w:val="22"/>
          <w:szCs w:val="22"/>
        </w:rPr>
        <w:t xml:space="preserve"> – preventívne akcie zamerané na dodržiavanie pravidiel cestnej premávky, v rámci ktorých bude preventívne pôsobiť a pozitívne vplývať na ich nosenie.   </w:t>
      </w:r>
    </w:p>
    <w:p w14:paraId="13502232" w14:textId="77777777" w:rsidR="009613B6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</w:rPr>
        <w:tab/>
      </w:r>
      <w:r w:rsidR="009624C9" w:rsidRPr="009613B6">
        <w:rPr>
          <w:rFonts w:ascii="Arial Narrow" w:hAnsi="Arial Narrow"/>
          <w:b/>
          <w:sz w:val="22"/>
          <w:szCs w:val="22"/>
        </w:rPr>
        <w:t>Hlavný kód CPV:</w:t>
      </w:r>
      <w:r w:rsidR="00681846" w:rsidRPr="009613B6">
        <w:rPr>
          <w:rFonts w:ascii="Arial Narrow" w:hAnsi="Arial Narrow"/>
          <w:b/>
          <w:sz w:val="22"/>
          <w:szCs w:val="22"/>
          <w:lang w:val="sk-SK"/>
        </w:rPr>
        <w:t xml:space="preserve"> </w:t>
      </w:r>
      <w:r>
        <w:rPr>
          <w:rFonts w:ascii="Arial Narrow" w:hAnsi="Arial Narrow"/>
          <w:b/>
          <w:sz w:val="22"/>
          <w:szCs w:val="22"/>
          <w:lang w:val="sk-SK"/>
        </w:rPr>
        <w:tab/>
      </w:r>
      <w:r w:rsidRPr="009613B6">
        <w:rPr>
          <w:rFonts w:ascii="Arial Narrow" w:hAnsi="Arial Narrow"/>
          <w:sz w:val="22"/>
          <w:szCs w:val="22"/>
          <w:lang w:val="sk-SK"/>
        </w:rPr>
        <w:t>39294100-0 – Informačné a propagačné výrobky,</w:t>
      </w:r>
    </w:p>
    <w:p w14:paraId="043C96CF" w14:textId="77777777" w:rsidR="009206DB" w:rsidRDefault="009206DB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ab/>
      </w:r>
      <w:r>
        <w:rPr>
          <w:rFonts w:ascii="Arial Narrow" w:hAnsi="Arial Narrow"/>
          <w:sz w:val="22"/>
          <w:szCs w:val="22"/>
          <w:lang w:val="sk-SK"/>
        </w:rPr>
        <w:tab/>
      </w:r>
      <w:r>
        <w:rPr>
          <w:rFonts w:ascii="Arial Narrow" w:hAnsi="Arial Narrow"/>
          <w:sz w:val="22"/>
          <w:szCs w:val="22"/>
          <w:lang w:val="sk-SK"/>
        </w:rPr>
        <w:tab/>
      </w:r>
      <w:r w:rsidRPr="009613B6">
        <w:rPr>
          <w:rFonts w:ascii="Arial Narrow" w:hAnsi="Arial Narrow"/>
          <w:sz w:val="22"/>
          <w:szCs w:val="22"/>
          <w:lang w:val="sk-SK"/>
        </w:rPr>
        <w:t>35113440-5 – Reflexné vesty</w:t>
      </w:r>
    </w:p>
    <w:p w14:paraId="237230FC" w14:textId="77777777" w:rsidR="009613B6" w:rsidRPr="009613B6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b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  <w:lang w:val="sk-SK"/>
        </w:rPr>
        <w:tab/>
      </w:r>
      <w:r>
        <w:rPr>
          <w:rFonts w:ascii="Arial Narrow" w:hAnsi="Arial Narrow"/>
          <w:b/>
          <w:sz w:val="22"/>
          <w:szCs w:val="22"/>
          <w:lang w:val="sk-SK"/>
        </w:rPr>
        <w:tab/>
      </w:r>
      <w:r>
        <w:rPr>
          <w:rFonts w:ascii="Arial Narrow" w:hAnsi="Arial Narrow"/>
          <w:b/>
          <w:sz w:val="22"/>
          <w:szCs w:val="22"/>
          <w:lang w:val="sk-SK"/>
        </w:rPr>
        <w:tab/>
      </w:r>
      <w:r w:rsidRPr="009613B6">
        <w:rPr>
          <w:rFonts w:ascii="Arial Narrow" w:hAnsi="Arial Narrow"/>
          <w:sz w:val="22"/>
          <w:szCs w:val="22"/>
          <w:lang w:val="sk-SK"/>
        </w:rPr>
        <w:t>44424300-1 – Reflexné pásky</w:t>
      </w:r>
    </w:p>
    <w:p w14:paraId="6ECDE659" w14:textId="77777777" w:rsidR="009613B6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  <w:r w:rsidRPr="009613B6">
        <w:rPr>
          <w:rFonts w:ascii="Arial Narrow" w:hAnsi="Arial Narrow"/>
          <w:sz w:val="22"/>
          <w:szCs w:val="22"/>
          <w:lang w:val="sk-SK"/>
        </w:rPr>
        <w:t>35121300-1 – Bezpečnostné príslušenstvo</w:t>
      </w:r>
    </w:p>
    <w:p w14:paraId="6C0AC403" w14:textId="77777777" w:rsidR="00681846" w:rsidRPr="007A0DDF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</w:p>
    <w:p w14:paraId="740EA5A4" w14:textId="77777777" w:rsidR="00F17129" w:rsidRPr="007A0DDF" w:rsidRDefault="00F17129" w:rsidP="00CB33DC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7A0DDF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70F57CD6" w14:textId="77777777" w:rsidR="00F17129" w:rsidRPr="007A0DDF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bookmarkStart w:id="0" w:name="_Hlk210901888"/>
      <w:r w:rsidRPr="007A0DDF">
        <w:rPr>
          <w:rFonts w:ascii="Arial Narrow" w:hAnsi="Arial Narrow"/>
          <w:sz w:val="22"/>
          <w:szCs w:val="22"/>
        </w:rPr>
        <w:t>dodanie tovaru do miesta dodania,</w:t>
      </w:r>
    </w:p>
    <w:p w14:paraId="14C30C1D" w14:textId="77777777" w:rsidR="0094396C" w:rsidRPr="007A0DDF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7A0DDF">
        <w:rPr>
          <w:rFonts w:ascii="Arial Narrow" w:hAnsi="Arial Narrow"/>
          <w:sz w:val="22"/>
          <w:szCs w:val="22"/>
        </w:rPr>
        <w:t>vy</w:t>
      </w:r>
      <w:r w:rsidR="00A5294D" w:rsidRPr="007A0DDF">
        <w:rPr>
          <w:rFonts w:ascii="Arial Narrow" w:hAnsi="Arial Narrow"/>
          <w:sz w:val="22"/>
          <w:szCs w:val="22"/>
        </w:rPr>
        <w:t>loženie tovaru v mieste dodania</w:t>
      </w:r>
      <w:r w:rsidR="00A5294D" w:rsidRPr="007A0DDF">
        <w:rPr>
          <w:rFonts w:ascii="Arial Narrow" w:hAnsi="Arial Narrow"/>
          <w:sz w:val="22"/>
          <w:szCs w:val="22"/>
          <w:lang w:val="sk-SK"/>
        </w:rPr>
        <w:t>.</w:t>
      </w:r>
    </w:p>
    <w:bookmarkEnd w:id="0"/>
    <w:p w14:paraId="19B47D71" w14:textId="77777777" w:rsidR="009B4615" w:rsidRPr="007A0DDF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sz w:val="22"/>
          <w:szCs w:val="22"/>
          <w:lang w:eastAsia="cs-CZ"/>
        </w:rPr>
      </w:pPr>
    </w:p>
    <w:p w14:paraId="3C3D27C6" w14:textId="77777777" w:rsidR="009B4615" w:rsidRPr="007A0DDF" w:rsidRDefault="00650B2A" w:rsidP="00CB33DC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7A0DDF">
        <w:rPr>
          <w:rFonts w:ascii="Arial Narrow" w:hAnsi="Arial Narrow"/>
          <w:sz w:val="22"/>
          <w:szCs w:val="22"/>
        </w:rPr>
        <w:t>Verejný obstarávateľ</w:t>
      </w:r>
      <w:r w:rsidR="009B4615" w:rsidRPr="007A0DDF"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112BBAF6" w14:textId="77777777" w:rsidR="009B4615" w:rsidRPr="007A0DDF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55B035A6" w14:textId="77777777" w:rsidR="00193F7D" w:rsidRDefault="009B4615" w:rsidP="00771C97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B76E1">
        <w:rPr>
          <w:rFonts w:ascii="Arial Narrow" w:hAnsi="Arial Narrow"/>
          <w:sz w:val="22"/>
          <w:szCs w:val="22"/>
        </w:rPr>
        <w:t>Tovar musí byť nový, nepoužívaný, zabalený v ne</w:t>
      </w:r>
      <w:r w:rsidR="00494211" w:rsidRPr="00DB76E1">
        <w:rPr>
          <w:rFonts w:ascii="Arial Narrow" w:hAnsi="Arial Narrow"/>
          <w:sz w:val="22"/>
          <w:szCs w:val="22"/>
        </w:rPr>
        <w:t xml:space="preserve">porušených obaloch, nepoškodený. </w:t>
      </w:r>
    </w:p>
    <w:p w14:paraId="640709AE" w14:textId="77777777" w:rsidR="00DB76E1" w:rsidRPr="00DB76E1" w:rsidRDefault="00DB76E1" w:rsidP="00DB76E1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7D0B3305" w14:textId="77777777" w:rsidR="00E36325" w:rsidRDefault="00685453" w:rsidP="00DB76E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120"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7A0DDF">
        <w:rPr>
          <w:rFonts w:ascii="Arial Narrow" w:hAnsi="Arial Narrow"/>
          <w:sz w:val="22"/>
          <w:szCs w:val="22"/>
        </w:rPr>
        <w:t>Verejný obstarávateľ</w:t>
      </w:r>
      <w:r w:rsidR="00191BE7" w:rsidRPr="007A0DDF">
        <w:rPr>
          <w:rFonts w:ascii="Arial Narrow" w:hAnsi="Arial Narrow"/>
          <w:sz w:val="22"/>
          <w:szCs w:val="22"/>
        </w:rPr>
        <w:t xml:space="preserve"> požaduje na dodaný tovar min. </w:t>
      </w:r>
      <w:r w:rsidR="009150F1" w:rsidRPr="007A0DDF">
        <w:rPr>
          <w:rFonts w:ascii="Arial Narrow" w:hAnsi="Arial Narrow"/>
          <w:sz w:val="22"/>
          <w:szCs w:val="22"/>
        </w:rPr>
        <w:t>24</w:t>
      </w:r>
      <w:r w:rsidR="00191BE7" w:rsidRPr="007A0DDF">
        <w:rPr>
          <w:rFonts w:ascii="Arial Narrow" w:hAnsi="Arial Narrow"/>
          <w:sz w:val="22"/>
          <w:szCs w:val="22"/>
        </w:rPr>
        <w:t xml:space="preserve"> mesačnú záruku, pokiaľ na záručnom liste nie je vyznačená dlhšia doba podľa záručných podmienok výrobcu. </w:t>
      </w:r>
      <w:r w:rsidR="0082545E" w:rsidRPr="007A0DDF">
        <w:rPr>
          <w:rFonts w:ascii="Arial Narrow" w:hAnsi="Arial Narrow"/>
          <w:sz w:val="22"/>
          <w:szCs w:val="22"/>
        </w:rPr>
        <w:t xml:space="preserve">Záručná doba </w:t>
      </w:r>
      <w:r w:rsidR="0082545E" w:rsidRPr="007A0DDF">
        <w:rPr>
          <w:rFonts w:ascii="Arial Narrow" w:hAnsi="Arial Narrow"/>
          <w:color w:val="000000"/>
          <w:sz w:val="22"/>
          <w:szCs w:val="22"/>
        </w:rPr>
        <w:t>začína plynúť dňom prevzatia predmetu zmluvy na základe dodacieho listu.</w:t>
      </w:r>
      <w:r w:rsidR="00645D7C" w:rsidRPr="007A0DDF">
        <w:rPr>
          <w:rFonts w:ascii="Arial Narrow" w:hAnsi="Arial Narrow"/>
          <w:sz w:val="22"/>
          <w:szCs w:val="22"/>
        </w:rPr>
        <w:t xml:space="preserve"> </w:t>
      </w:r>
    </w:p>
    <w:p w14:paraId="31B14CB7" w14:textId="77777777" w:rsidR="00DB76E1" w:rsidRPr="007A0DDF" w:rsidRDefault="00DB76E1" w:rsidP="00DB76E1">
      <w:pPr>
        <w:tabs>
          <w:tab w:val="clear" w:pos="2160"/>
          <w:tab w:val="clear" w:pos="2880"/>
          <w:tab w:val="clear" w:pos="4500"/>
        </w:tabs>
        <w:spacing w:after="120" w:line="276" w:lineRule="auto"/>
        <w:ind w:left="714"/>
        <w:contextualSpacing/>
        <w:jc w:val="both"/>
        <w:rPr>
          <w:rFonts w:ascii="Arial Narrow" w:hAnsi="Arial Narrow"/>
          <w:sz w:val="22"/>
          <w:szCs w:val="22"/>
        </w:rPr>
      </w:pPr>
    </w:p>
    <w:p w14:paraId="79D8D2BB" w14:textId="625D0959" w:rsidR="00643E1F" w:rsidRDefault="00643E1F" w:rsidP="00DB76E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7A0DDF">
        <w:rPr>
          <w:rFonts w:ascii="Arial Narrow" w:hAnsi="Arial Narrow"/>
          <w:sz w:val="22"/>
          <w:szCs w:val="22"/>
        </w:rPr>
        <w:t>Tovar nesmie byť recyklovaný, repasovaný, renovovaný.</w:t>
      </w:r>
    </w:p>
    <w:p w14:paraId="263C7805" w14:textId="77777777" w:rsidR="00C23A77" w:rsidRPr="007A0DDF" w:rsidRDefault="00C23A77" w:rsidP="00C23A77">
      <w:pPr>
        <w:tabs>
          <w:tab w:val="clear" w:pos="2160"/>
          <w:tab w:val="clear" w:pos="2880"/>
          <w:tab w:val="clear" w:pos="4500"/>
        </w:tabs>
        <w:spacing w:before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0E19505D" w14:textId="77777777" w:rsidR="009613B6" w:rsidRPr="009613B6" w:rsidRDefault="00E36325" w:rsidP="007B6B0F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613B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613B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  <w:r w:rsidR="009613B6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9613B6" w:rsidRPr="009613B6">
        <w:rPr>
          <w:rFonts w:ascii="Arial Narrow" w:hAnsi="Arial Narrow"/>
          <w:sz w:val="22"/>
          <w:szCs w:val="22"/>
          <w:lang w:val="sk-SK"/>
        </w:rPr>
        <w:t>do 30 dní od zadania objednávky</w:t>
      </w:r>
    </w:p>
    <w:p w14:paraId="7C2CC025" w14:textId="77777777" w:rsidR="009613B6" w:rsidRPr="009613B6" w:rsidRDefault="009613B6" w:rsidP="009613B6">
      <w:pPr>
        <w:pStyle w:val="Odsekzoznamu"/>
        <w:tabs>
          <w:tab w:val="clear" w:pos="2160"/>
          <w:tab w:val="clear" w:pos="2880"/>
          <w:tab w:val="clear" w:pos="4500"/>
        </w:tabs>
        <w:spacing w:before="120" w:line="276" w:lineRule="auto"/>
        <w:ind w:left="714"/>
        <w:contextualSpacing/>
        <w:jc w:val="both"/>
        <w:rPr>
          <w:rFonts w:ascii="Arial Narrow" w:hAnsi="Arial Narrow"/>
          <w:sz w:val="22"/>
          <w:szCs w:val="22"/>
        </w:rPr>
      </w:pPr>
    </w:p>
    <w:p w14:paraId="5BD44CC4" w14:textId="77777777" w:rsidR="00F929C9" w:rsidRPr="009613B6" w:rsidRDefault="00F929C9" w:rsidP="007B6B0F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Miesta dodania a predpokladané množstvá tovaru</w:t>
      </w:r>
      <w:r w:rsidR="007131DE"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6714B328" w14:textId="559A0754" w:rsidR="00C23A77" w:rsidRDefault="00C23A77" w:rsidP="00C23A7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 w:cs="Arial"/>
          <w:sz w:val="22"/>
          <w:szCs w:val="22"/>
          <w:lang w:val="sk-SK"/>
        </w:rPr>
      </w:pPr>
      <w:r w:rsidRPr="00C23A77">
        <w:rPr>
          <w:rFonts w:ascii="Arial Narrow" w:hAnsi="Arial Narrow" w:cs="Arial"/>
          <w:sz w:val="22"/>
          <w:szCs w:val="22"/>
          <w:lang w:val="sk-SK"/>
        </w:rPr>
        <w:t>Prezídium Policajného zboru (odbor dopravnej polície), Račianska 45, 812 72 Bratislava</w:t>
      </w:r>
    </w:p>
    <w:p w14:paraId="11180AA5" w14:textId="77777777" w:rsidR="00C23A77" w:rsidRDefault="00C23A77" w:rsidP="00C23A7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 w:cs="Arial"/>
          <w:sz w:val="22"/>
          <w:szCs w:val="22"/>
          <w:lang w:val="sk-SK"/>
        </w:rPr>
      </w:pPr>
    </w:p>
    <w:p w14:paraId="4A9DB687" w14:textId="698605D1" w:rsidR="00B11B1D" w:rsidRPr="007A0DDF" w:rsidRDefault="00811C1E" w:rsidP="00C23A7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7A0DDF">
        <w:rPr>
          <w:rFonts w:ascii="Arial Narrow" w:hAnsi="Arial Narrow"/>
          <w:b/>
          <w:sz w:val="22"/>
          <w:szCs w:val="22"/>
        </w:rPr>
        <w:t>Technická  špecifikácia predmetu zákazky:</w:t>
      </w:r>
    </w:p>
    <w:p w14:paraId="1F7024CC" w14:textId="77777777" w:rsidR="00B11B1D" w:rsidRDefault="00B11B1D" w:rsidP="00A408AD">
      <w:pPr>
        <w:spacing w:line="276" w:lineRule="auto"/>
        <w:ind w:left="720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7A0DDF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2C407217" w14:textId="2E069FE6" w:rsidR="00F82F37" w:rsidRDefault="00F82F37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br w:type="page"/>
      </w:r>
    </w:p>
    <w:p w14:paraId="4F31003D" w14:textId="77777777" w:rsidR="00CD49BA" w:rsidRPr="007A0DDF" w:rsidRDefault="00CD49BA" w:rsidP="00E3447A">
      <w:pPr>
        <w:spacing w:line="276" w:lineRule="auto"/>
        <w:ind w:left="72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6596E0" w14:textId="77777777" w:rsidR="00C57EDB" w:rsidRPr="00910241" w:rsidRDefault="00910241" w:rsidP="008453AC">
      <w:pPr>
        <w:rPr>
          <w:rFonts w:ascii="Arial Narrow" w:hAnsi="Arial Narrow" w:cs="Calibri"/>
          <w:b/>
          <w:bCs/>
          <w:color w:val="000000"/>
        </w:rPr>
      </w:pPr>
      <w:r>
        <w:rPr>
          <w:rFonts w:ascii="Arial Narrow" w:hAnsi="Arial Narrow" w:cs="Calibri"/>
          <w:b/>
          <w:bCs/>
          <w:color w:val="000000"/>
        </w:rPr>
        <w:t>U</w:t>
      </w:r>
      <w:r w:rsidR="008453AC" w:rsidRPr="00910241">
        <w:rPr>
          <w:rFonts w:ascii="Arial Narrow" w:hAnsi="Arial Narrow" w:cs="Calibri"/>
          <w:b/>
          <w:bCs/>
          <w:color w:val="000000"/>
        </w:rPr>
        <w:t>chádzač doplní len prázdne biele polia, N/A = neaplikuje sa</w:t>
      </w:r>
    </w:p>
    <w:tbl>
      <w:tblPr>
        <w:tblpPr w:leftFromText="141" w:rightFromText="141" w:vertAnchor="text" w:horzAnchor="margin" w:tblpY="200"/>
        <w:tblW w:w="950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72"/>
        <w:gridCol w:w="3390"/>
        <w:gridCol w:w="2020"/>
        <w:gridCol w:w="2020"/>
      </w:tblGrid>
      <w:tr w:rsidR="003D7A92" w:rsidRPr="008D62E7" w14:paraId="11551A68" w14:textId="77777777" w:rsidTr="00DE3DA3">
        <w:trPr>
          <w:trHeight w:val="1408"/>
        </w:trPr>
        <w:tc>
          <w:tcPr>
            <w:tcW w:w="5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759E3E5" w14:textId="77777777" w:rsidR="003D7A92" w:rsidRPr="003C7D5B" w:rsidRDefault="003D7A92" w:rsidP="00414E7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 xml:space="preserve">Požadovaná 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minimálna </w:t>
            </w: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>technická špecifikácia, parametre a funkcionality</w:t>
            </w:r>
          </w:p>
        </w:tc>
        <w:tc>
          <w:tcPr>
            <w:tcW w:w="4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E889DD6" w14:textId="77777777" w:rsidR="003D7A92" w:rsidRPr="000F691F" w:rsidRDefault="003D7A92" w:rsidP="00414E70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Vlastný návrh plnenia</w:t>
            </w:r>
          </w:p>
          <w:p w14:paraId="2A1BE5D2" w14:textId="77777777" w:rsidR="003D7A92" w:rsidRPr="000F691F" w:rsidRDefault="003D7A92" w:rsidP="00414E70">
            <w:pPr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doplní uchádzač)</w:t>
            </w:r>
          </w:p>
          <w:p w14:paraId="0B4C8348" w14:textId="77777777" w:rsidR="003D7A92" w:rsidRPr="003C7D5B" w:rsidRDefault="003D7A92" w:rsidP="00414E70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- výrobcu, typové označenie a technické parametre,  uviesť áno/nie, v prípade číselnej hodnoty uviesť jej skutočn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ú hodnotu</w:t>
            </w:r>
          </w:p>
        </w:tc>
      </w:tr>
      <w:tr w:rsidR="003D7A92" w:rsidRPr="008D62E7" w14:paraId="15B81C72" w14:textId="77777777" w:rsidTr="00DE3DA3">
        <w:trPr>
          <w:trHeight w:val="482"/>
        </w:trPr>
        <w:tc>
          <w:tcPr>
            <w:tcW w:w="5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8E2B292" w14:textId="77777777" w:rsidR="003D7A92" w:rsidRPr="003C7D5B" w:rsidRDefault="009206DB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 Reflexný bezpečnostný samonavíjací pásik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BE933A6" w14:textId="77777777" w:rsidR="003D7A92" w:rsidRPr="003C7D5B" w:rsidRDefault="003D7A92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059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C6F5261" w14:textId="77777777" w:rsidR="003D7A92" w:rsidRPr="003C7D5B" w:rsidRDefault="003D7A92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„áno/nie“</w:t>
            </w:r>
          </w:p>
        </w:tc>
      </w:tr>
      <w:tr w:rsidR="003D7A92" w:rsidRPr="008D62E7" w14:paraId="28E25B4B" w14:textId="77777777" w:rsidTr="00DE3DA3">
        <w:trPr>
          <w:trHeight w:val="419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532806A6" w14:textId="77777777" w:rsidR="003D7A92" w:rsidRPr="003C7D5B" w:rsidRDefault="003D7A92" w:rsidP="00414E7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4193E1DA" w14:textId="77777777" w:rsidR="003D7A92" w:rsidRPr="005E1C81" w:rsidRDefault="003D7A92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E1C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9206DB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40</w:t>
            </w:r>
            <w:r w:rsidR="00DB76E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 </w:t>
            </w:r>
            <w:r w:rsidR="009206DB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000</w:t>
            </w:r>
            <w:r w:rsidR="00DB76E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14C2FFA" w14:textId="77777777" w:rsidR="003D7A92" w:rsidRPr="000F691F" w:rsidRDefault="003D7A92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2D9641C" w14:textId="77777777" w:rsidR="003D7A92" w:rsidRPr="000F691F" w:rsidRDefault="003D7A92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D7A92" w:rsidRPr="008D62E7" w14:paraId="295094AE" w14:textId="77777777" w:rsidTr="00DE3DA3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50CEA" w14:textId="77777777" w:rsidR="003D7A92" w:rsidRPr="003C7D5B" w:rsidRDefault="00494211" w:rsidP="00414E7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pis</w:t>
            </w:r>
            <w:r w:rsidR="00DB76E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E5D171F" w14:textId="77777777" w:rsidR="003D7A92" w:rsidRPr="004E1828" w:rsidRDefault="001714E6" w:rsidP="00DB76E1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eflexný bezpečnostný samonavíjací pásik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4CB6E2" w14:textId="77777777" w:rsidR="003D7A92" w:rsidRPr="003C7D5B" w:rsidRDefault="003D7A92" w:rsidP="00414E70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10E5E7" w14:textId="77777777" w:rsidR="003D7A92" w:rsidRPr="003C7D5B" w:rsidRDefault="003D7A92" w:rsidP="00414E70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03C49DAF" w14:textId="77777777" w:rsidTr="00DE3DA3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48ED0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Farba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C76C80" w14:textId="77777777" w:rsidR="00C57EDB" w:rsidRPr="004E1828" w:rsidRDefault="001714E6" w:rsidP="00C57EDB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žltá, reflexná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9A210C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F2AC32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36578926" w14:textId="77777777" w:rsidTr="00DE3DA3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1F9CC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teriál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38DBEF" w14:textId="77777777" w:rsidR="00C57EDB" w:rsidRPr="004E1828" w:rsidRDefault="001714E6" w:rsidP="00DB76E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VC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5A049E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6FDBFF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1D7A4ED5" w14:textId="77777777" w:rsidTr="00DE3DA3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4388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Rozmer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6C923F" w14:textId="77777777" w:rsidR="00DB76E1" w:rsidRPr="004E1828" w:rsidRDefault="001714E6" w:rsidP="00C57EDB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34 x 3 cm, tolerancia rozmeru na dĺžku +/- 2 cm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334C8F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0CE357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742BB9D3" w14:textId="77777777" w:rsidTr="00DE3DA3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F0D21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Potlač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179D54" w14:textId="77777777" w:rsidR="00C57EDB" w:rsidRPr="00DB76E1" w:rsidRDefault="001714E6" w:rsidP="00C57EDB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jednofarebná, logo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FB808C" w14:textId="77777777" w:rsidR="00C57EDB" w:rsidRPr="003C7D5B" w:rsidRDefault="001714E6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7F5D51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3D7A92" w:rsidRPr="008D62E7" w14:paraId="1CA6C26B" w14:textId="77777777" w:rsidTr="00DE3DA3">
        <w:trPr>
          <w:trHeight w:val="2060"/>
        </w:trPr>
        <w:tc>
          <w:tcPr>
            <w:tcW w:w="95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4C5D8" w14:textId="77777777" w:rsidR="003D7A92" w:rsidRPr="00D84A53" w:rsidRDefault="003D7A92" w:rsidP="00DE3DA3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Obrázok</w:t>
            </w:r>
            <w:r w:rsidR="00DE3DA3">
              <w:rPr>
                <w:rFonts w:ascii="Arial Narrow" w:hAnsi="Arial Narrow"/>
                <w:b/>
                <w:sz w:val="22"/>
                <w:szCs w:val="22"/>
              </w:rPr>
              <w:t xml:space="preserve"> – žiadame uchádzača vložiť fotografiu ponúkaného predmetu zákazky</w:t>
            </w:r>
          </w:p>
        </w:tc>
      </w:tr>
      <w:tr w:rsidR="00D9228C" w:rsidRPr="008D62E7" w14:paraId="3D8C4BC0" w14:textId="77777777" w:rsidTr="00771C97">
        <w:trPr>
          <w:trHeight w:val="1408"/>
        </w:trPr>
        <w:tc>
          <w:tcPr>
            <w:tcW w:w="5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447D3945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 xml:space="preserve">Požadovaná 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minimálna </w:t>
            </w: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>technická špecifikácia, parametre a funkcionality</w:t>
            </w:r>
          </w:p>
        </w:tc>
        <w:tc>
          <w:tcPr>
            <w:tcW w:w="4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30AE0F7" w14:textId="77777777" w:rsidR="00D9228C" w:rsidRPr="000F691F" w:rsidRDefault="00D9228C" w:rsidP="00771C97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Vlastný návrh plnenia</w:t>
            </w:r>
          </w:p>
          <w:p w14:paraId="23650F7E" w14:textId="77777777" w:rsidR="00D9228C" w:rsidRPr="000F691F" w:rsidRDefault="00D9228C" w:rsidP="00771C97">
            <w:pPr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doplní uchádzač)</w:t>
            </w:r>
          </w:p>
          <w:p w14:paraId="77100B3E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- výrobcu, typové označenie a technické parametre,  uviesť áno/nie, v prípade číselnej hodnoty uviesť jej skutočn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ú hodnotu</w:t>
            </w:r>
          </w:p>
        </w:tc>
      </w:tr>
      <w:tr w:rsidR="00D9228C" w:rsidRPr="008D62E7" w14:paraId="0F55ACEC" w14:textId="77777777" w:rsidTr="00771C97">
        <w:trPr>
          <w:trHeight w:val="482"/>
        </w:trPr>
        <w:tc>
          <w:tcPr>
            <w:tcW w:w="5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A42D2E6" w14:textId="77777777" w:rsidR="00D9228C" w:rsidRPr="003C7D5B" w:rsidRDefault="009206DB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 – Detská reflexná vesta s potlačou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0A1ACB5" w14:textId="77777777" w:rsidR="00D9228C" w:rsidRPr="003C7D5B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059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56B457D" w14:textId="77777777" w:rsidR="00D9228C" w:rsidRPr="003C7D5B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„áno/nie“</w:t>
            </w:r>
          </w:p>
        </w:tc>
      </w:tr>
      <w:tr w:rsidR="00D9228C" w:rsidRPr="008D62E7" w14:paraId="56EBD862" w14:textId="77777777" w:rsidTr="00771C97">
        <w:trPr>
          <w:trHeight w:val="419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64D796E0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3DC3F19B" w14:textId="77777777" w:rsidR="00D9228C" w:rsidRPr="005E1C81" w:rsidRDefault="00D9228C" w:rsidP="00D9228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E1C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140D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11 500</w:t>
            </w:r>
            <w:r w:rsidR="00D4133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118A62C" w14:textId="77777777" w:rsidR="00D9228C" w:rsidRPr="000F691F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9AB97D0" w14:textId="77777777" w:rsidR="00D9228C" w:rsidRPr="000F691F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40D81" w:rsidRPr="008D62E7" w14:paraId="78CA615E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90EEE" w14:textId="77777777" w:rsidR="00140D81" w:rsidRPr="003C7D5B" w:rsidRDefault="00140D81" w:rsidP="00140D8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pis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21E8672" w14:textId="77777777" w:rsidR="00140D81" w:rsidRPr="004E1828" w:rsidRDefault="00140D81" w:rsidP="00140D81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etská reflexná vesta s potlačou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188FEB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55EF4F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8D62E7" w14:paraId="6BAE86E7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51C8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Farba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7C183C" w14:textId="77777777" w:rsidR="00140D81" w:rsidRPr="004E1828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žltá, reflexná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BA8093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36BE1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8D62E7" w14:paraId="1215E7B7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A48FA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teriál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4E5870" w14:textId="77777777" w:rsidR="00140D81" w:rsidRPr="004E1828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olyester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A3B4AD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573195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8D62E7" w14:paraId="1DEA41A5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0F00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Rozmer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B763B2" w14:textId="26BD173A" w:rsidR="00140D81" w:rsidRPr="00D9228C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  <w:vertAlign w:val="subscript"/>
              </w:rPr>
            </w:pPr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výška 45 cm, šírka 38 cm</w:t>
            </w:r>
            <w:r w:rsidR="00C23A7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, </w:t>
            </w:r>
            <w:r w:rsid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tolerancia na rozmer (+/-2 cm)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785E56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C7C556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8D62E7" w14:paraId="159A07B9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522C5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Potlač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73B282" w14:textId="77777777" w:rsidR="00140D81" w:rsidRPr="00DB76E1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jednofarebná, logo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94285A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DCD9BD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D9228C" w:rsidRPr="008D62E7" w14:paraId="5E2F8F4C" w14:textId="77777777" w:rsidTr="00771C97">
        <w:trPr>
          <w:trHeight w:val="2060"/>
        </w:trPr>
        <w:tc>
          <w:tcPr>
            <w:tcW w:w="95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6F270" w14:textId="77777777" w:rsidR="00D9228C" w:rsidRPr="00D84A53" w:rsidRDefault="00D9228C" w:rsidP="00771C97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Obrázok – žiadame uchádzača vložiť fotografiu ponúkaného predmetu zákazky</w:t>
            </w:r>
          </w:p>
        </w:tc>
      </w:tr>
      <w:tr w:rsidR="00D9228C" w:rsidRPr="003C7D5B" w14:paraId="3C1DDD86" w14:textId="77777777" w:rsidTr="00771C97">
        <w:trPr>
          <w:trHeight w:val="1408"/>
        </w:trPr>
        <w:tc>
          <w:tcPr>
            <w:tcW w:w="5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19943EE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 xml:space="preserve">Požadovaná 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minimálna </w:t>
            </w: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>technická špecifikácia, parametre a funkcionality</w:t>
            </w:r>
          </w:p>
        </w:tc>
        <w:tc>
          <w:tcPr>
            <w:tcW w:w="4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FCFDBD3" w14:textId="77777777" w:rsidR="00D9228C" w:rsidRPr="000F691F" w:rsidRDefault="00D9228C" w:rsidP="00771C97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Vlastný návrh plnenia</w:t>
            </w:r>
          </w:p>
          <w:p w14:paraId="743109BD" w14:textId="77777777" w:rsidR="00D9228C" w:rsidRPr="000F691F" w:rsidRDefault="00D9228C" w:rsidP="00771C97">
            <w:pPr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doplní uchádzač)</w:t>
            </w:r>
          </w:p>
          <w:p w14:paraId="184F7A91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- výrobcu, typové označenie a technické parametre,  uviesť áno/nie, v prípade číselnej hodnoty uviesť jej skutočn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ú hodnotu</w:t>
            </w:r>
          </w:p>
        </w:tc>
      </w:tr>
      <w:tr w:rsidR="00D9228C" w:rsidRPr="003C7D5B" w14:paraId="1397A830" w14:textId="77777777" w:rsidTr="00771C97">
        <w:trPr>
          <w:trHeight w:val="482"/>
        </w:trPr>
        <w:tc>
          <w:tcPr>
            <w:tcW w:w="5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60C83724" w14:textId="0FC9DC97" w:rsidR="00D9228C" w:rsidRPr="003C7D5B" w:rsidRDefault="009206DB" w:rsidP="00D9228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3 - Reflexná šnúrka na krk s kovovou karabínkou </w:t>
            </w:r>
            <w:r w:rsidR="00F82F3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a</w:t>
            </w: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potlačou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BF85BA2" w14:textId="77777777" w:rsidR="00D9228C" w:rsidRPr="003C7D5B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059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1E043DA" w14:textId="77777777" w:rsidR="00D9228C" w:rsidRPr="003C7D5B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„áno/nie“</w:t>
            </w:r>
          </w:p>
        </w:tc>
      </w:tr>
      <w:tr w:rsidR="00D9228C" w:rsidRPr="000F691F" w14:paraId="1DBE9855" w14:textId="77777777" w:rsidTr="00771C97">
        <w:trPr>
          <w:trHeight w:val="419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3C1BF070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6E3CF9B" w14:textId="77777777" w:rsidR="00D9228C" w:rsidRPr="005E1C81" w:rsidRDefault="00D9228C" w:rsidP="00D9228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E1C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140D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22 000</w:t>
            </w:r>
            <w:r w:rsidR="00D4133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CA03BC2" w14:textId="77777777" w:rsidR="00D9228C" w:rsidRPr="000F691F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A216222" w14:textId="77777777" w:rsidR="00D9228C" w:rsidRPr="000F691F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9228C" w:rsidRPr="003C7D5B" w14:paraId="60BC1136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6B086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pis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40ECEA3" w14:textId="3DDADBD4" w:rsidR="00D9228C" w:rsidRPr="004E1828" w:rsidRDefault="00C23A77" w:rsidP="00771C97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Š</w:t>
            </w:r>
            <w:r w:rsidR="00A10165" w:rsidRPr="00A1016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núrka na krk </w:t>
            </w:r>
            <w:r w:rsidR="00F82F3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 potlačou a </w:t>
            </w:r>
            <w:r w:rsidR="00A10165" w:rsidRPr="00A1016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 kovovou karabínkou určená na zavesenie kľúčov, ID karty, a pod.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1A0168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B4C37A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3C7D5B" w14:paraId="0173A0EF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D220E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Farba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4039F9" w14:textId="77777777" w:rsidR="00140D81" w:rsidRPr="004E1828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</w:t>
            </w:r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x farieb (modrá-5000 ks, ružová-5000 ks, zelená-5000 ks, žltá-7000 ks, prípadne iná dostupná farba)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FCB27C" w14:textId="5568D41C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58459F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3C7D5B" w14:paraId="460E4BE6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19ED4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teriál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671917" w14:textId="7B213177" w:rsidR="00140D81" w:rsidRPr="004E1828" w:rsidRDefault="00C23A77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Šnúrka – t</w:t>
            </w:r>
            <w:r w:rsid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extil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; Karabínka - kov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3A3FC8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AD8684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3C7D5B" w14:paraId="053462DA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282A5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Rozmer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DACC10" w14:textId="0328C872" w:rsidR="00140D81" w:rsidRPr="004E1828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bookmarkStart w:id="1" w:name="_Hlk210919523"/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Šírka šnúrky 1,5 cm tolerancia - 0,5 cm</w:t>
            </w:r>
            <w:r w:rsidR="004958A2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</w:t>
            </w:r>
            <w:bookmarkStart w:id="2" w:name="_Hlk211345415"/>
            <w:r w:rsidR="004958A2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(tzn. </w:t>
            </w:r>
            <w:r w:rsidR="0057209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ínus</w:t>
            </w:r>
            <w:r w:rsidR="004958A2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0,5 cm)</w:t>
            </w:r>
            <w:bookmarkEnd w:id="2"/>
            <w:r w:rsidRPr="00140D8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 dĺžka šnúrky 44 cm, tolerancia na rozmery +/- 2 cm</w:t>
            </w:r>
            <w:bookmarkEnd w:id="1"/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D3264E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71436D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140D81" w:rsidRPr="003C7D5B" w14:paraId="3C188622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E5CA" w14:textId="77777777" w:rsidR="00140D81" w:rsidRDefault="00140D81" w:rsidP="00140D81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Potlač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3C50C0" w14:textId="77777777" w:rsidR="00140D81" w:rsidRPr="00DB76E1" w:rsidRDefault="00140D81" w:rsidP="00140D8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jednofarebná, logo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F28B79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DD83DD" w14:textId="77777777" w:rsidR="00140D81" w:rsidRPr="003C7D5B" w:rsidRDefault="00140D81" w:rsidP="00140D81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D9228C" w:rsidRPr="00D84A53" w14:paraId="5EA5EA1E" w14:textId="77777777" w:rsidTr="00771C97">
        <w:trPr>
          <w:trHeight w:val="2060"/>
        </w:trPr>
        <w:tc>
          <w:tcPr>
            <w:tcW w:w="95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E9FD2" w14:textId="77777777" w:rsidR="00D9228C" w:rsidRPr="00D84A53" w:rsidRDefault="00D9228C" w:rsidP="00771C97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Obrázok – žiadame uchádzača vložiť fotografiu ponúkaného predmetu zákazky</w:t>
            </w:r>
          </w:p>
        </w:tc>
      </w:tr>
      <w:tr w:rsidR="00D9228C" w:rsidRPr="003C7D5B" w14:paraId="5CC5BC42" w14:textId="77777777" w:rsidTr="00771C97">
        <w:trPr>
          <w:trHeight w:val="1408"/>
        </w:trPr>
        <w:tc>
          <w:tcPr>
            <w:tcW w:w="5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1E136EE5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 xml:space="preserve">Požadovaná 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minimálna </w:t>
            </w: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>technická špecifikácia, parametre a funkcionality</w:t>
            </w:r>
          </w:p>
        </w:tc>
        <w:tc>
          <w:tcPr>
            <w:tcW w:w="4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A92138B" w14:textId="77777777" w:rsidR="00D9228C" w:rsidRPr="000F691F" w:rsidRDefault="00D9228C" w:rsidP="00771C97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Vlastný návrh plnenia</w:t>
            </w:r>
          </w:p>
          <w:p w14:paraId="010498DC" w14:textId="77777777" w:rsidR="00D9228C" w:rsidRPr="000F691F" w:rsidRDefault="00D9228C" w:rsidP="00771C97">
            <w:pPr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doplní uchádzač)</w:t>
            </w:r>
          </w:p>
          <w:p w14:paraId="2868EFD6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- výrobcu, typové označenie a technické parametre,  uviesť áno/nie, v prípade číselnej hodnoty uviesť jej skutočn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ú hodnotu</w:t>
            </w:r>
          </w:p>
        </w:tc>
      </w:tr>
      <w:tr w:rsidR="00D9228C" w:rsidRPr="003C7D5B" w14:paraId="267E110D" w14:textId="77777777" w:rsidTr="00771C97">
        <w:trPr>
          <w:trHeight w:val="482"/>
        </w:trPr>
        <w:tc>
          <w:tcPr>
            <w:tcW w:w="5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28D41B50" w14:textId="77777777" w:rsidR="00D9228C" w:rsidRPr="003C7D5B" w:rsidRDefault="009206DB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 - Reflexná kľúčenka v tvare medvedíka s potlačou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C289A6F" w14:textId="77777777" w:rsidR="00D9228C" w:rsidRPr="003C7D5B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059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CB99460" w14:textId="77777777" w:rsidR="00D9228C" w:rsidRPr="003C7D5B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„áno/nie“</w:t>
            </w:r>
          </w:p>
        </w:tc>
      </w:tr>
      <w:tr w:rsidR="00D9228C" w:rsidRPr="000F691F" w14:paraId="29A0D38C" w14:textId="77777777" w:rsidTr="00771C97">
        <w:trPr>
          <w:trHeight w:val="419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4D60E209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8CC4398" w14:textId="77777777" w:rsidR="00D9228C" w:rsidRPr="005E1C81" w:rsidRDefault="00D9228C" w:rsidP="00D9228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E1C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8B755E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19 700</w:t>
            </w:r>
            <w:r w:rsidR="00D4133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F49ED44" w14:textId="77777777" w:rsidR="00D9228C" w:rsidRPr="000F691F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2203BC0" w14:textId="77777777" w:rsidR="00D9228C" w:rsidRPr="000F691F" w:rsidRDefault="00D9228C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9228C" w:rsidRPr="003C7D5B" w14:paraId="098D96ED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06E71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pis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1F9A198" w14:textId="77777777" w:rsidR="00D9228C" w:rsidRPr="004E1828" w:rsidRDefault="008B755E" w:rsidP="00987599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eflexná kľúčenka v tvare medvedíka s potlačou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B91510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6A06A5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0959BCC1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3B14E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Farba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15C173" w14:textId="6FA49BA4" w:rsidR="008B755E" w:rsidRPr="00F82F37" w:rsidRDefault="008B755E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</w:t>
            </w:r>
            <w:r w:rsidRP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x farieb (5000ks modrá, 5000ks červená, 5700ks žltá, 4000ks biela</w:t>
            </w:r>
            <w:r w:rsidR="00F82F3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  prípadne iná dostupná farba)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AB1085" w14:textId="60EF3FA0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A5C3EB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0F240144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FC4C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teriál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B03F29" w14:textId="77777777" w:rsidR="00F82F37" w:rsidRDefault="00F82F37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bookmarkStart w:id="3" w:name="_Hlk210918846"/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edvedík - r</w:t>
            </w:r>
            <w:r w:rsidR="008B755E" w:rsidRP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eflexný materiál PVC</w:t>
            </w:r>
          </w:p>
          <w:bookmarkEnd w:id="3"/>
          <w:p w14:paraId="049DD4B1" w14:textId="2F318F02" w:rsidR="008B755E" w:rsidRPr="004E1828" w:rsidRDefault="00F82F37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To na čom má visieť kľúčenka - Kov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F53F0D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80AAC5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33A9236D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13BEE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Rozmer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751C70" w14:textId="77777777" w:rsidR="008B755E" w:rsidRPr="004E1828" w:rsidRDefault="008B755E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5x7cm, tolerancia rozmerov +/-1 cm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D0BBA5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BB834F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4924F8C0" w14:textId="77777777" w:rsidTr="00771C97">
        <w:trPr>
          <w:trHeight w:val="294"/>
        </w:trPr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0C923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Potlač: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F13AED" w14:textId="77777777" w:rsidR="008B755E" w:rsidRDefault="008B755E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jednofarebná, logo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6E6FA3" w14:textId="77777777" w:rsidR="008B755E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BD9C61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D9228C" w:rsidRPr="00D84A53" w14:paraId="6603E428" w14:textId="77777777" w:rsidTr="00771C97">
        <w:trPr>
          <w:trHeight w:val="2060"/>
        </w:trPr>
        <w:tc>
          <w:tcPr>
            <w:tcW w:w="95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67AA7A" w14:textId="77777777" w:rsidR="00D9228C" w:rsidRPr="00D84A53" w:rsidRDefault="00D9228C" w:rsidP="00771C97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lastRenderedPageBreak/>
              <w:t>Obrázok – žiadame uchádzača vložiť fotografiu ponúkaného predmetu zákazky</w:t>
            </w:r>
          </w:p>
        </w:tc>
      </w:tr>
    </w:tbl>
    <w:p w14:paraId="3E54CA91" w14:textId="77777777" w:rsidR="00CD49BA" w:rsidRDefault="00CD49B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55EBF610" w14:textId="77777777" w:rsidR="00320C00" w:rsidRDefault="00320C00" w:rsidP="00320C0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right"/>
        <w:rPr>
          <w:rFonts w:ascii="Arial Narrow" w:hAnsi="Arial Narrow"/>
          <w:i/>
          <w:color w:val="000000"/>
          <w:sz w:val="22"/>
          <w:szCs w:val="22"/>
        </w:rPr>
      </w:pPr>
    </w:p>
    <w:p w14:paraId="584BB866" w14:textId="77777777" w:rsidR="0065283F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</w:pPr>
      <w:r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  <w:br w:type="page"/>
      </w:r>
      <w:r w:rsidRPr="009533EC"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  <w:lastRenderedPageBreak/>
        <w:t>OSTATN</w:t>
      </w:r>
      <w:r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  <w:t>É POŽIADAVKY NA PREDMET ZÁKAZKY</w:t>
      </w:r>
    </w:p>
    <w:p w14:paraId="6BEE132B" w14:textId="77777777" w:rsidR="0065283F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12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27624AF7" w14:textId="77777777" w:rsidR="0065283F" w:rsidRPr="00D41330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12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D41330">
        <w:rPr>
          <w:rFonts w:ascii="Arial Narrow" w:hAnsi="Arial Narrow"/>
          <w:b/>
          <w:color w:val="000000"/>
          <w:sz w:val="22"/>
          <w:szCs w:val="22"/>
        </w:rPr>
        <w:t>Počet:</w:t>
      </w:r>
    </w:p>
    <w:tbl>
      <w:tblPr>
        <w:tblW w:w="6831" w:type="dxa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"/>
        <w:gridCol w:w="4702"/>
        <w:gridCol w:w="391"/>
        <w:gridCol w:w="1120"/>
      </w:tblGrid>
      <w:tr w:rsidR="0065283F" w:rsidRPr="00D41330" w14:paraId="3C21B58A" w14:textId="77777777" w:rsidTr="0065283F">
        <w:trPr>
          <w:trHeight w:val="300"/>
        </w:trPr>
        <w:tc>
          <w:tcPr>
            <w:tcW w:w="760" w:type="dxa"/>
            <w:shd w:val="clear" w:color="000000" w:fill="BFBFBF"/>
            <w:noWrap/>
            <w:vAlign w:val="bottom"/>
            <w:hideMark/>
          </w:tcPr>
          <w:p w14:paraId="00E2A067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eastAsia="sk-SK"/>
              </w:rPr>
            </w:pPr>
            <w:proofErr w:type="spellStart"/>
            <w:r w:rsidRPr="00D41330"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eastAsia="sk-SK"/>
              </w:rPr>
              <w:t>P.č</w:t>
            </w:r>
            <w:proofErr w:type="spellEnd"/>
            <w:r w:rsidRPr="00D41330"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eastAsia="sk-SK"/>
              </w:rPr>
              <w:t>.</w:t>
            </w:r>
          </w:p>
        </w:tc>
        <w:tc>
          <w:tcPr>
            <w:tcW w:w="4702" w:type="dxa"/>
            <w:shd w:val="clear" w:color="000000" w:fill="BFBFBF"/>
            <w:noWrap/>
            <w:vAlign w:val="bottom"/>
            <w:hideMark/>
          </w:tcPr>
          <w:p w14:paraId="11304B83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eastAsia="sk-SK"/>
              </w:rPr>
              <w:t>Názov</w:t>
            </w:r>
          </w:p>
        </w:tc>
        <w:tc>
          <w:tcPr>
            <w:tcW w:w="249" w:type="dxa"/>
            <w:shd w:val="clear" w:color="000000" w:fill="BFBFBF"/>
            <w:noWrap/>
            <w:vAlign w:val="bottom"/>
            <w:hideMark/>
          </w:tcPr>
          <w:p w14:paraId="04CDADFF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eastAsia="sk-SK"/>
              </w:rPr>
              <w:t>MJ</w:t>
            </w:r>
          </w:p>
        </w:tc>
        <w:tc>
          <w:tcPr>
            <w:tcW w:w="1120" w:type="dxa"/>
            <w:shd w:val="clear" w:color="000000" w:fill="BFBFBF"/>
            <w:noWrap/>
            <w:vAlign w:val="bottom"/>
            <w:hideMark/>
          </w:tcPr>
          <w:p w14:paraId="6198C09A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b/>
                <w:bCs/>
                <w:color w:val="000000"/>
                <w:sz w:val="22"/>
                <w:szCs w:val="22"/>
                <w:lang w:eastAsia="sk-SK"/>
              </w:rPr>
              <w:t>Počet</w:t>
            </w:r>
          </w:p>
        </w:tc>
      </w:tr>
      <w:tr w:rsidR="0065283F" w:rsidRPr="00D41330" w14:paraId="22B6567B" w14:textId="77777777" w:rsidTr="0065283F">
        <w:trPr>
          <w:trHeight w:val="300"/>
        </w:trPr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43E4C57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1.</w:t>
            </w:r>
          </w:p>
        </w:tc>
        <w:tc>
          <w:tcPr>
            <w:tcW w:w="4702" w:type="dxa"/>
            <w:shd w:val="clear" w:color="auto" w:fill="auto"/>
            <w:noWrap/>
            <w:vAlign w:val="bottom"/>
            <w:hideMark/>
          </w:tcPr>
          <w:p w14:paraId="1503A450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6528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Reflexný bezpečnostný samonavíjací pásik</w:t>
            </w:r>
          </w:p>
        </w:tc>
        <w:tc>
          <w:tcPr>
            <w:tcW w:w="249" w:type="dxa"/>
            <w:shd w:val="clear" w:color="auto" w:fill="auto"/>
            <w:noWrap/>
            <w:vAlign w:val="bottom"/>
            <w:hideMark/>
          </w:tcPr>
          <w:p w14:paraId="47C34A88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ks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2A0F2976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40 000</w:t>
            </w:r>
          </w:p>
        </w:tc>
      </w:tr>
      <w:tr w:rsidR="0065283F" w:rsidRPr="00D41330" w14:paraId="53016CA6" w14:textId="77777777" w:rsidTr="0065283F">
        <w:trPr>
          <w:trHeight w:val="300"/>
        </w:trPr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8207284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2.</w:t>
            </w:r>
          </w:p>
        </w:tc>
        <w:tc>
          <w:tcPr>
            <w:tcW w:w="4702" w:type="dxa"/>
            <w:shd w:val="clear" w:color="auto" w:fill="auto"/>
            <w:noWrap/>
            <w:vAlign w:val="bottom"/>
            <w:hideMark/>
          </w:tcPr>
          <w:p w14:paraId="1FD616E2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6528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Detská reflexná vesta s potlačou</w:t>
            </w:r>
          </w:p>
        </w:tc>
        <w:tc>
          <w:tcPr>
            <w:tcW w:w="249" w:type="dxa"/>
            <w:shd w:val="clear" w:color="auto" w:fill="auto"/>
            <w:noWrap/>
            <w:vAlign w:val="bottom"/>
            <w:hideMark/>
          </w:tcPr>
          <w:p w14:paraId="7338A946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ks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5FC2E614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11 500</w:t>
            </w:r>
          </w:p>
        </w:tc>
      </w:tr>
      <w:tr w:rsidR="0065283F" w:rsidRPr="00D41330" w14:paraId="088FFDF9" w14:textId="77777777" w:rsidTr="0065283F">
        <w:trPr>
          <w:trHeight w:val="300"/>
        </w:trPr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8B1FEE8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3.</w:t>
            </w:r>
          </w:p>
        </w:tc>
        <w:tc>
          <w:tcPr>
            <w:tcW w:w="4702" w:type="dxa"/>
            <w:shd w:val="clear" w:color="auto" w:fill="auto"/>
            <w:noWrap/>
            <w:vAlign w:val="bottom"/>
            <w:hideMark/>
          </w:tcPr>
          <w:p w14:paraId="5F8D0BFB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6528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Reflexná šnúrka na krk s kovovou karabínkou s potlačou</w:t>
            </w:r>
          </w:p>
        </w:tc>
        <w:tc>
          <w:tcPr>
            <w:tcW w:w="249" w:type="dxa"/>
            <w:shd w:val="clear" w:color="auto" w:fill="auto"/>
            <w:noWrap/>
            <w:vAlign w:val="bottom"/>
            <w:hideMark/>
          </w:tcPr>
          <w:p w14:paraId="41118635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ks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585679EA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22 000</w:t>
            </w:r>
          </w:p>
        </w:tc>
      </w:tr>
      <w:tr w:rsidR="0065283F" w:rsidRPr="00D41330" w14:paraId="62049D49" w14:textId="77777777" w:rsidTr="0065283F">
        <w:trPr>
          <w:trHeight w:val="300"/>
        </w:trPr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70EE585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4.</w:t>
            </w:r>
          </w:p>
        </w:tc>
        <w:tc>
          <w:tcPr>
            <w:tcW w:w="4702" w:type="dxa"/>
            <w:shd w:val="clear" w:color="auto" w:fill="auto"/>
            <w:noWrap/>
            <w:vAlign w:val="bottom"/>
            <w:hideMark/>
          </w:tcPr>
          <w:p w14:paraId="3187CB4D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6528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Reflexná kľúčenka v tvare medvedíka s potlačou</w:t>
            </w:r>
          </w:p>
        </w:tc>
        <w:tc>
          <w:tcPr>
            <w:tcW w:w="249" w:type="dxa"/>
            <w:shd w:val="clear" w:color="auto" w:fill="auto"/>
            <w:noWrap/>
            <w:vAlign w:val="bottom"/>
            <w:hideMark/>
          </w:tcPr>
          <w:p w14:paraId="418F145A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D41330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ks</w:t>
            </w:r>
          </w:p>
        </w:tc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290C9032" w14:textId="77777777" w:rsidR="0065283F" w:rsidRPr="00D41330" w:rsidRDefault="0065283F" w:rsidP="00594ED5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19 700</w:t>
            </w:r>
          </w:p>
        </w:tc>
      </w:tr>
    </w:tbl>
    <w:p w14:paraId="6612F287" w14:textId="77777777" w:rsidR="0065283F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right"/>
        <w:rPr>
          <w:rFonts w:ascii="Arial Narrow" w:hAnsi="Arial Narrow"/>
          <w:i/>
          <w:color w:val="000000"/>
          <w:sz w:val="22"/>
          <w:szCs w:val="22"/>
        </w:rPr>
      </w:pPr>
    </w:p>
    <w:p w14:paraId="7FEF0C4A" w14:textId="77777777" w:rsidR="0065283F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7A0DDF">
        <w:rPr>
          <w:rFonts w:ascii="Arial Narrow" w:hAnsi="Arial Narrow"/>
          <w:i/>
          <w:color w:val="000000"/>
          <w:sz w:val="22"/>
          <w:szCs w:val="22"/>
        </w:rPr>
        <w:t>Táto časť súťažných podkladov bude tvoriť neoddeliteľnú súčasť kúpnej zmluvy ako príloha č. 1, ktorú uzatvorí verejný obstarávateľ s úspešným uchádzačom.</w:t>
      </w:r>
    </w:p>
    <w:p w14:paraId="10B77EA1" w14:textId="77777777" w:rsidR="00320C00" w:rsidRDefault="00320C00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320C00" w:rsidSect="00BD02A5">
      <w:headerReference w:type="default" r:id="rId8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CBE5B" w14:textId="77777777" w:rsidR="009F5E92" w:rsidRDefault="009F5E92" w:rsidP="006E6235">
      <w:r>
        <w:separator/>
      </w:r>
    </w:p>
  </w:endnote>
  <w:endnote w:type="continuationSeparator" w:id="0">
    <w:p w14:paraId="4C46650E" w14:textId="77777777" w:rsidR="009F5E92" w:rsidRDefault="009F5E92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74CE4" w14:textId="77777777" w:rsidR="009F5E92" w:rsidRDefault="009F5E92" w:rsidP="006E6235">
      <w:r>
        <w:separator/>
      </w:r>
    </w:p>
  </w:footnote>
  <w:footnote w:type="continuationSeparator" w:id="0">
    <w:p w14:paraId="6C5738B4" w14:textId="77777777" w:rsidR="009F5E92" w:rsidRDefault="009F5E92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E88EF" w14:textId="77777777" w:rsidR="00D41330" w:rsidRPr="009705BE" w:rsidRDefault="00D41330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14:paraId="23A7F478" w14:textId="77777777" w:rsidR="00D41330" w:rsidRDefault="00D41330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23F349B"/>
    <w:multiLevelType w:val="hybridMultilevel"/>
    <w:tmpl w:val="A928D12C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7B63D0"/>
    <w:multiLevelType w:val="hybridMultilevel"/>
    <w:tmpl w:val="FF1C95BE"/>
    <w:lvl w:ilvl="0" w:tplc="041B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D172FDC"/>
    <w:multiLevelType w:val="hybridMultilevel"/>
    <w:tmpl w:val="15E09ECE"/>
    <w:lvl w:ilvl="0" w:tplc="54C4393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33352AEF"/>
    <w:multiLevelType w:val="hybridMultilevel"/>
    <w:tmpl w:val="3504439E"/>
    <w:lvl w:ilvl="0" w:tplc="041B0001">
      <w:start w:val="1"/>
      <w:numFmt w:val="bullet"/>
      <w:lvlText w:val=""/>
      <w:lvlJc w:val="left"/>
      <w:pPr>
        <w:ind w:left="766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8388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9108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9828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10548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11268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11988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12708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13428" w:hanging="360"/>
      </w:pPr>
      <w:rPr>
        <w:rFonts w:ascii="Wingdings" w:hAnsi="Wingdings" w:hint="default"/>
      </w:rPr>
    </w:lvl>
  </w:abstractNum>
  <w:abstractNum w:abstractNumId="8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9" w15:restartNumberingAfterBreak="0">
    <w:nsid w:val="3A946CBD"/>
    <w:multiLevelType w:val="hybridMultilevel"/>
    <w:tmpl w:val="2FAC56B6"/>
    <w:lvl w:ilvl="0" w:tplc="27D8D0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5ACD3F17"/>
    <w:multiLevelType w:val="hybridMultilevel"/>
    <w:tmpl w:val="E4DAFE10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B1E23"/>
    <w:multiLevelType w:val="hybridMultilevel"/>
    <w:tmpl w:val="41D04D96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2624F1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680887"/>
    <w:multiLevelType w:val="hybridMultilevel"/>
    <w:tmpl w:val="27F40CFE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B946CF"/>
    <w:multiLevelType w:val="hybridMultilevel"/>
    <w:tmpl w:val="56C4FA70"/>
    <w:lvl w:ilvl="0" w:tplc="20FEFD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8"/>
  </w:num>
  <w:num w:numId="4">
    <w:abstractNumId w:val="5"/>
  </w:num>
  <w:num w:numId="5">
    <w:abstractNumId w:val="12"/>
  </w:num>
  <w:num w:numId="6">
    <w:abstractNumId w:val="4"/>
  </w:num>
  <w:num w:numId="7">
    <w:abstractNumId w:val="9"/>
  </w:num>
  <w:num w:numId="8">
    <w:abstractNumId w:val="13"/>
  </w:num>
  <w:num w:numId="9">
    <w:abstractNumId w:val="6"/>
  </w:num>
  <w:num w:numId="10">
    <w:abstractNumId w:val="14"/>
  </w:num>
  <w:num w:numId="11">
    <w:abstractNumId w:val="2"/>
  </w:num>
  <w:num w:numId="12">
    <w:abstractNumId w:val="1"/>
  </w:num>
  <w:num w:numId="13">
    <w:abstractNumId w:val="15"/>
  </w:num>
  <w:num w:numId="14">
    <w:abstractNumId w:val="18"/>
  </w:num>
  <w:num w:numId="15">
    <w:abstractNumId w:val="19"/>
  </w:num>
  <w:num w:numId="16">
    <w:abstractNumId w:val="16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17"/>
  </w:num>
  <w:num w:numId="2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Dc3MTY0tzQwNjJS0lEKTi0uzszPAykwqwUAbVzDUiwAAAA="/>
  </w:docVars>
  <w:rsids>
    <w:rsidRoot w:val="00FC2417"/>
    <w:rsid w:val="00001362"/>
    <w:rsid w:val="0000220B"/>
    <w:rsid w:val="00002477"/>
    <w:rsid w:val="00003D0C"/>
    <w:rsid w:val="00005AB2"/>
    <w:rsid w:val="0000767C"/>
    <w:rsid w:val="000173AD"/>
    <w:rsid w:val="00017898"/>
    <w:rsid w:val="00020F5A"/>
    <w:rsid w:val="00021A44"/>
    <w:rsid w:val="00022909"/>
    <w:rsid w:val="00023D4D"/>
    <w:rsid w:val="000243FE"/>
    <w:rsid w:val="00027746"/>
    <w:rsid w:val="00030498"/>
    <w:rsid w:val="00031322"/>
    <w:rsid w:val="00032F83"/>
    <w:rsid w:val="00033D7F"/>
    <w:rsid w:val="00034986"/>
    <w:rsid w:val="00034DD2"/>
    <w:rsid w:val="00036115"/>
    <w:rsid w:val="00037F14"/>
    <w:rsid w:val="000462BC"/>
    <w:rsid w:val="00047122"/>
    <w:rsid w:val="000478DD"/>
    <w:rsid w:val="000509DB"/>
    <w:rsid w:val="00053455"/>
    <w:rsid w:val="0005793C"/>
    <w:rsid w:val="00057C3F"/>
    <w:rsid w:val="00065185"/>
    <w:rsid w:val="00066A6D"/>
    <w:rsid w:val="00066C4C"/>
    <w:rsid w:val="000707B6"/>
    <w:rsid w:val="00073B11"/>
    <w:rsid w:val="00077BD9"/>
    <w:rsid w:val="00084016"/>
    <w:rsid w:val="00084D52"/>
    <w:rsid w:val="00090B2E"/>
    <w:rsid w:val="000935DC"/>
    <w:rsid w:val="0009391F"/>
    <w:rsid w:val="00096247"/>
    <w:rsid w:val="000A10AA"/>
    <w:rsid w:val="000A1B45"/>
    <w:rsid w:val="000A2CAC"/>
    <w:rsid w:val="000A4EEF"/>
    <w:rsid w:val="000A644D"/>
    <w:rsid w:val="000B0DC8"/>
    <w:rsid w:val="000B1B43"/>
    <w:rsid w:val="000B283E"/>
    <w:rsid w:val="000B63DF"/>
    <w:rsid w:val="000C22C0"/>
    <w:rsid w:val="000C35E6"/>
    <w:rsid w:val="000C64A9"/>
    <w:rsid w:val="000D0414"/>
    <w:rsid w:val="000D3EB0"/>
    <w:rsid w:val="000D3EF1"/>
    <w:rsid w:val="000D4C84"/>
    <w:rsid w:val="000E18C6"/>
    <w:rsid w:val="000E292B"/>
    <w:rsid w:val="000E2B4E"/>
    <w:rsid w:val="000E2F2D"/>
    <w:rsid w:val="000E63B6"/>
    <w:rsid w:val="000F0D0F"/>
    <w:rsid w:val="000F1466"/>
    <w:rsid w:val="000F1746"/>
    <w:rsid w:val="000F2804"/>
    <w:rsid w:val="000F28BD"/>
    <w:rsid w:val="000F390E"/>
    <w:rsid w:val="000F5A54"/>
    <w:rsid w:val="000F6D32"/>
    <w:rsid w:val="000F7389"/>
    <w:rsid w:val="001025DA"/>
    <w:rsid w:val="0010307F"/>
    <w:rsid w:val="001035E7"/>
    <w:rsid w:val="00110388"/>
    <w:rsid w:val="00110B97"/>
    <w:rsid w:val="00110DCF"/>
    <w:rsid w:val="0011477B"/>
    <w:rsid w:val="0011501E"/>
    <w:rsid w:val="00116452"/>
    <w:rsid w:val="0012669D"/>
    <w:rsid w:val="0013014A"/>
    <w:rsid w:val="001314C8"/>
    <w:rsid w:val="0013488A"/>
    <w:rsid w:val="00136CC8"/>
    <w:rsid w:val="00140D81"/>
    <w:rsid w:val="00141E64"/>
    <w:rsid w:val="00144AD6"/>
    <w:rsid w:val="00145D0B"/>
    <w:rsid w:val="001464D9"/>
    <w:rsid w:val="0015202C"/>
    <w:rsid w:val="0015248E"/>
    <w:rsid w:val="00153E4C"/>
    <w:rsid w:val="00154C42"/>
    <w:rsid w:val="00156EC5"/>
    <w:rsid w:val="00160EF4"/>
    <w:rsid w:val="0016328F"/>
    <w:rsid w:val="00167487"/>
    <w:rsid w:val="001706B2"/>
    <w:rsid w:val="001714E6"/>
    <w:rsid w:val="001720D2"/>
    <w:rsid w:val="00173DF0"/>
    <w:rsid w:val="001740C2"/>
    <w:rsid w:val="001741EB"/>
    <w:rsid w:val="001759D8"/>
    <w:rsid w:val="001865D4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41EF"/>
    <w:rsid w:val="001B5406"/>
    <w:rsid w:val="001C094E"/>
    <w:rsid w:val="001C2515"/>
    <w:rsid w:val="001C2F9C"/>
    <w:rsid w:val="001C319B"/>
    <w:rsid w:val="001C31D8"/>
    <w:rsid w:val="001C46CF"/>
    <w:rsid w:val="001C7E2D"/>
    <w:rsid w:val="001D1595"/>
    <w:rsid w:val="001D1EAF"/>
    <w:rsid w:val="001D4821"/>
    <w:rsid w:val="001E15F0"/>
    <w:rsid w:val="001E6CFB"/>
    <w:rsid w:val="001F242F"/>
    <w:rsid w:val="001F3950"/>
    <w:rsid w:val="001F668A"/>
    <w:rsid w:val="00204368"/>
    <w:rsid w:val="002122A2"/>
    <w:rsid w:val="002132AB"/>
    <w:rsid w:val="002152B1"/>
    <w:rsid w:val="002250F5"/>
    <w:rsid w:val="00227662"/>
    <w:rsid w:val="00227C6A"/>
    <w:rsid w:val="00230792"/>
    <w:rsid w:val="00231855"/>
    <w:rsid w:val="00231B04"/>
    <w:rsid w:val="002328B4"/>
    <w:rsid w:val="00233194"/>
    <w:rsid w:val="00237593"/>
    <w:rsid w:val="00247491"/>
    <w:rsid w:val="00253B27"/>
    <w:rsid w:val="002546A4"/>
    <w:rsid w:val="00255446"/>
    <w:rsid w:val="002565F0"/>
    <w:rsid w:val="0026182F"/>
    <w:rsid w:val="00263B2A"/>
    <w:rsid w:val="002660E0"/>
    <w:rsid w:val="00267CC4"/>
    <w:rsid w:val="00273564"/>
    <w:rsid w:val="00273D94"/>
    <w:rsid w:val="00274077"/>
    <w:rsid w:val="002761BF"/>
    <w:rsid w:val="0027766D"/>
    <w:rsid w:val="00281B75"/>
    <w:rsid w:val="00284A65"/>
    <w:rsid w:val="00284AB3"/>
    <w:rsid w:val="00285E7E"/>
    <w:rsid w:val="00287334"/>
    <w:rsid w:val="002878ED"/>
    <w:rsid w:val="00287E51"/>
    <w:rsid w:val="00290D33"/>
    <w:rsid w:val="00291464"/>
    <w:rsid w:val="002918D8"/>
    <w:rsid w:val="00292574"/>
    <w:rsid w:val="00294459"/>
    <w:rsid w:val="00294F87"/>
    <w:rsid w:val="0029517A"/>
    <w:rsid w:val="002969A7"/>
    <w:rsid w:val="00297997"/>
    <w:rsid w:val="002A05ED"/>
    <w:rsid w:val="002A1378"/>
    <w:rsid w:val="002A636C"/>
    <w:rsid w:val="002B0C85"/>
    <w:rsid w:val="002B3C9A"/>
    <w:rsid w:val="002B478E"/>
    <w:rsid w:val="002B552E"/>
    <w:rsid w:val="002C4461"/>
    <w:rsid w:val="002C450C"/>
    <w:rsid w:val="002C5D12"/>
    <w:rsid w:val="002D6379"/>
    <w:rsid w:val="002E2C9D"/>
    <w:rsid w:val="002E352C"/>
    <w:rsid w:val="002F18A7"/>
    <w:rsid w:val="002F5EC3"/>
    <w:rsid w:val="002F7406"/>
    <w:rsid w:val="00300B6B"/>
    <w:rsid w:val="00302728"/>
    <w:rsid w:val="0030376A"/>
    <w:rsid w:val="0030727D"/>
    <w:rsid w:val="00310BFB"/>
    <w:rsid w:val="003122E3"/>
    <w:rsid w:val="003148C1"/>
    <w:rsid w:val="003155F2"/>
    <w:rsid w:val="00317796"/>
    <w:rsid w:val="00320C00"/>
    <w:rsid w:val="00325042"/>
    <w:rsid w:val="00327026"/>
    <w:rsid w:val="00332786"/>
    <w:rsid w:val="00333DB5"/>
    <w:rsid w:val="00336DFE"/>
    <w:rsid w:val="0034246B"/>
    <w:rsid w:val="003451B6"/>
    <w:rsid w:val="00351832"/>
    <w:rsid w:val="003519FD"/>
    <w:rsid w:val="00352A06"/>
    <w:rsid w:val="0035798D"/>
    <w:rsid w:val="00362BB5"/>
    <w:rsid w:val="00363E6B"/>
    <w:rsid w:val="00364B3C"/>
    <w:rsid w:val="00365C9D"/>
    <w:rsid w:val="003741A0"/>
    <w:rsid w:val="00380FFE"/>
    <w:rsid w:val="00382A75"/>
    <w:rsid w:val="003851B0"/>
    <w:rsid w:val="00386FA2"/>
    <w:rsid w:val="0039219E"/>
    <w:rsid w:val="00394B07"/>
    <w:rsid w:val="003A00BF"/>
    <w:rsid w:val="003A17BF"/>
    <w:rsid w:val="003A2E93"/>
    <w:rsid w:val="003A34C7"/>
    <w:rsid w:val="003A4F2E"/>
    <w:rsid w:val="003A55C3"/>
    <w:rsid w:val="003B06AC"/>
    <w:rsid w:val="003B367A"/>
    <w:rsid w:val="003B3DFB"/>
    <w:rsid w:val="003B3E1D"/>
    <w:rsid w:val="003B7BA7"/>
    <w:rsid w:val="003C1217"/>
    <w:rsid w:val="003C156F"/>
    <w:rsid w:val="003C3C08"/>
    <w:rsid w:val="003D0FBD"/>
    <w:rsid w:val="003D1B32"/>
    <w:rsid w:val="003D258A"/>
    <w:rsid w:val="003D2F55"/>
    <w:rsid w:val="003D4A45"/>
    <w:rsid w:val="003D58A7"/>
    <w:rsid w:val="003D7909"/>
    <w:rsid w:val="003D7A92"/>
    <w:rsid w:val="003E5A3D"/>
    <w:rsid w:val="003E7C79"/>
    <w:rsid w:val="003F2C72"/>
    <w:rsid w:val="004003BF"/>
    <w:rsid w:val="0040428D"/>
    <w:rsid w:val="004051D1"/>
    <w:rsid w:val="0041042C"/>
    <w:rsid w:val="004135CF"/>
    <w:rsid w:val="00414E70"/>
    <w:rsid w:val="00416047"/>
    <w:rsid w:val="00417FB1"/>
    <w:rsid w:val="004209D8"/>
    <w:rsid w:val="0042172C"/>
    <w:rsid w:val="00422934"/>
    <w:rsid w:val="00426364"/>
    <w:rsid w:val="004307DF"/>
    <w:rsid w:val="0043105F"/>
    <w:rsid w:val="00431248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207B"/>
    <w:rsid w:val="00456D0C"/>
    <w:rsid w:val="0045773B"/>
    <w:rsid w:val="004624EE"/>
    <w:rsid w:val="0046429C"/>
    <w:rsid w:val="004671F2"/>
    <w:rsid w:val="004719DF"/>
    <w:rsid w:val="004732A9"/>
    <w:rsid w:val="004738F4"/>
    <w:rsid w:val="00474B79"/>
    <w:rsid w:val="004773FE"/>
    <w:rsid w:val="004800B4"/>
    <w:rsid w:val="004819EC"/>
    <w:rsid w:val="004850A8"/>
    <w:rsid w:val="00485D29"/>
    <w:rsid w:val="00485F33"/>
    <w:rsid w:val="00486893"/>
    <w:rsid w:val="00494211"/>
    <w:rsid w:val="00494C41"/>
    <w:rsid w:val="004958A2"/>
    <w:rsid w:val="00495B3D"/>
    <w:rsid w:val="004977F9"/>
    <w:rsid w:val="004A02CC"/>
    <w:rsid w:val="004A03A3"/>
    <w:rsid w:val="004A288B"/>
    <w:rsid w:val="004A3329"/>
    <w:rsid w:val="004A3E44"/>
    <w:rsid w:val="004A497C"/>
    <w:rsid w:val="004A7B26"/>
    <w:rsid w:val="004B105D"/>
    <w:rsid w:val="004B57F6"/>
    <w:rsid w:val="004C002F"/>
    <w:rsid w:val="004C1301"/>
    <w:rsid w:val="004C286C"/>
    <w:rsid w:val="004C3985"/>
    <w:rsid w:val="004C42D2"/>
    <w:rsid w:val="004C4B6E"/>
    <w:rsid w:val="004C4DB5"/>
    <w:rsid w:val="004D361F"/>
    <w:rsid w:val="004D3725"/>
    <w:rsid w:val="004D37DE"/>
    <w:rsid w:val="004D4114"/>
    <w:rsid w:val="004D6686"/>
    <w:rsid w:val="004D7571"/>
    <w:rsid w:val="004E24AE"/>
    <w:rsid w:val="004E2562"/>
    <w:rsid w:val="004E51FC"/>
    <w:rsid w:val="004E74F6"/>
    <w:rsid w:val="004F0D9E"/>
    <w:rsid w:val="004F1B98"/>
    <w:rsid w:val="005019F2"/>
    <w:rsid w:val="00501F7E"/>
    <w:rsid w:val="00502797"/>
    <w:rsid w:val="00503698"/>
    <w:rsid w:val="00503AFA"/>
    <w:rsid w:val="00503DEC"/>
    <w:rsid w:val="00506A8B"/>
    <w:rsid w:val="00507433"/>
    <w:rsid w:val="005101FD"/>
    <w:rsid w:val="00512971"/>
    <w:rsid w:val="00513182"/>
    <w:rsid w:val="0051549B"/>
    <w:rsid w:val="00515D0E"/>
    <w:rsid w:val="00516E76"/>
    <w:rsid w:val="0052010E"/>
    <w:rsid w:val="0052054C"/>
    <w:rsid w:val="00522B5D"/>
    <w:rsid w:val="00526618"/>
    <w:rsid w:val="00526912"/>
    <w:rsid w:val="005304B3"/>
    <w:rsid w:val="00534358"/>
    <w:rsid w:val="005415CF"/>
    <w:rsid w:val="00542C3D"/>
    <w:rsid w:val="0054359B"/>
    <w:rsid w:val="00543852"/>
    <w:rsid w:val="00545155"/>
    <w:rsid w:val="00546D90"/>
    <w:rsid w:val="00547A8C"/>
    <w:rsid w:val="00551550"/>
    <w:rsid w:val="005529ED"/>
    <w:rsid w:val="00553934"/>
    <w:rsid w:val="005539FF"/>
    <w:rsid w:val="00554EC0"/>
    <w:rsid w:val="0055534F"/>
    <w:rsid w:val="005575ED"/>
    <w:rsid w:val="00560D17"/>
    <w:rsid w:val="0056275E"/>
    <w:rsid w:val="00563D0F"/>
    <w:rsid w:val="00565125"/>
    <w:rsid w:val="0056647A"/>
    <w:rsid w:val="00571BA5"/>
    <w:rsid w:val="00572020"/>
    <w:rsid w:val="0057209E"/>
    <w:rsid w:val="005725E4"/>
    <w:rsid w:val="00574CF7"/>
    <w:rsid w:val="00577102"/>
    <w:rsid w:val="00577B0E"/>
    <w:rsid w:val="00582B65"/>
    <w:rsid w:val="00582DCF"/>
    <w:rsid w:val="0058758F"/>
    <w:rsid w:val="00591E2C"/>
    <w:rsid w:val="00592949"/>
    <w:rsid w:val="00593749"/>
    <w:rsid w:val="00594ED5"/>
    <w:rsid w:val="005B0BFD"/>
    <w:rsid w:val="005C3F57"/>
    <w:rsid w:val="005C414D"/>
    <w:rsid w:val="005C47AE"/>
    <w:rsid w:val="005C562D"/>
    <w:rsid w:val="005D1541"/>
    <w:rsid w:val="005D3A85"/>
    <w:rsid w:val="005D450F"/>
    <w:rsid w:val="005D7145"/>
    <w:rsid w:val="005E0DDE"/>
    <w:rsid w:val="005E40A6"/>
    <w:rsid w:val="005E4798"/>
    <w:rsid w:val="005E4BCC"/>
    <w:rsid w:val="005F0DEE"/>
    <w:rsid w:val="005F4AD5"/>
    <w:rsid w:val="005F5C58"/>
    <w:rsid w:val="00602851"/>
    <w:rsid w:val="00603968"/>
    <w:rsid w:val="00603F4A"/>
    <w:rsid w:val="006049F4"/>
    <w:rsid w:val="006056F6"/>
    <w:rsid w:val="006104D6"/>
    <w:rsid w:val="00611B2C"/>
    <w:rsid w:val="00613A8C"/>
    <w:rsid w:val="00615FB3"/>
    <w:rsid w:val="006208A8"/>
    <w:rsid w:val="00623B35"/>
    <w:rsid w:val="006259CD"/>
    <w:rsid w:val="00626CF0"/>
    <w:rsid w:val="00631520"/>
    <w:rsid w:val="0063673B"/>
    <w:rsid w:val="006367A9"/>
    <w:rsid w:val="00641960"/>
    <w:rsid w:val="006428AD"/>
    <w:rsid w:val="006436D7"/>
    <w:rsid w:val="00643E1F"/>
    <w:rsid w:val="006458F5"/>
    <w:rsid w:val="006459FE"/>
    <w:rsid w:val="00645D7C"/>
    <w:rsid w:val="006463D4"/>
    <w:rsid w:val="00650B2A"/>
    <w:rsid w:val="0065283F"/>
    <w:rsid w:val="006574B0"/>
    <w:rsid w:val="0066597C"/>
    <w:rsid w:val="00665F42"/>
    <w:rsid w:val="006710D7"/>
    <w:rsid w:val="00671851"/>
    <w:rsid w:val="006757A5"/>
    <w:rsid w:val="00675838"/>
    <w:rsid w:val="00675C28"/>
    <w:rsid w:val="00680858"/>
    <w:rsid w:val="00680DCA"/>
    <w:rsid w:val="00681846"/>
    <w:rsid w:val="00684DA4"/>
    <w:rsid w:val="00685453"/>
    <w:rsid w:val="0068728B"/>
    <w:rsid w:val="00687AFE"/>
    <w:rsid w:val="00693E11"/>
    <w:rsid w:val="00694833"/>
    <w:rsid w:val="006975AE"/>
    <w:rsid w:val="006A093E"/>
    <w:rsid w:val="006A1F50"/>
    <w:rsid w:val="006B0C40"/>
    <w:rsid w:val="006B18C6"/>
    <w:rsid w:val="006B19B5"/>
    <w:rsid w:val="006B1B85"/>
    <w:rsid w:val="006C1D5F"/>
    <w:rsid w:val="006C25A5"/>
    <w:rsid w:val="006C30F1"/>
    <w:rsid w:val="006D33E7"/>
    <w:rsid w:val="006E1CC6"/>
    <w:rsid w:val="006E50D3"/>
    <w:rsid w:val="006E6235"/>
    <w:rsid w:val="006E68C7"/>
    <w:rsid w:val="006E757E"/>
    <w:rsid w:val="006F01FB"/>
    <w:rsid w:val="006F1081"/>
    <w:rsid w:val="006F18C9"/>
    <w:rsid w:val="006F1D8A"/>
    <w:rsid w:val="006F28B7"/>
    <w:rsid w:val="006F3383"/>
    <w:rsid w:val="00701D18"/>
    <w:rsid w:val="0070379A"/>
    <w:rsid w:val="007038C7"/>
    <w:rsid w:val="00705F97"/>
    <w:rsid w:val="0070680D"/>
    <w:rsid w:val="007079F2"/>
    <w:rsid w:val="007110D4"/>
    <w:rsid w:val="007116B6"/>
    <w:rsid w:val="007131DE"/>
    <w:rsid w:val="00715100"/>
    <w:rsid w:val="0071765A"/>
    <w:rsid w:val="00722396"/>
    <w:rsid w:val="007301F2"/>
    <w:rsid w:val="00734EA2"/>
    <w:rsid w:val="00736D47"/>
    <w:rsid w:val="00737FAA"/>
    <w:rsid w:val="007413EA"/>
    <w:rsid w:val="007422FE"/>
    <w:rsid w:val="00753316"/>
    <w:rsid w:val="00754B67"/>
    <w:rsid w:val="00756246"/>
    <w:rsid w:val="00765F79"/>
    <w:rsid w:val="00767AB0"/>
    <w:rsid w:val="007701C7"/>
    <w:rsid w:val="0077096A"/>
    <w:rsid w:val="00771C97"/>
    <w:rsid w:val="00775F3F"/>
    <w:rsid w:val="0077619F"/>
    <w:rsid w:val="007765F7"/>
    <w:rsid w:val="00777901"/>
    <w:rsid w:val="0078024B"/>
    <w:rsid w:val="00781891"/>
    <w:rsid w:val="00791CC3"/>
    <w:rsid w:val="0079446B"/>
    <w:rsid w:val="00797816"/>
    <w:rsid w:val="007A06CE"/>
    <w:rsid w:val="007A0DDF"/>
    <w:rsid w:val="007A1D11"/>
    <w:rsid w:val="007A2C1D"/>
    <w:rsid w:val="007A307B"/>
    <w:rsid w:val="007A5836"/>
    <w:rsid w:val="007A7762"/>
    <w:rsid w:val="007B0538"/>
    <w:rsid w:val="007B2453"/>
    <w:rsid w:val="007B453C"/>
    <w:rsid w:val="007B5BEB"/>
    <w:rsid w:val="007B6B0F"/>
    <w:rsid w:val="007B78A8"/>
    <w:rsid w:val="007B7DB4"/>
    <w:rsid w:val="007C141D"/>
    <w:rsid w:val="007C7F2F"/>
    <w:rsid w:val="007D35F4"/>
    <w:rsid w:val="007E1F9A"/>
    <w:rsid w:val="007E2863"/>
    <w:rsid w:val="007E382C"/>
    <w:rsid w:val="007E5819"/>
    <w:rsid w:val="007E78E8"/>
    <w:rsid w:val="007F0D25"/>
    <w:rsid w:val="007F2775"/>
    <w:rsid w:val="007F28DD"/>
    <w:rsid w:val="007F32BF"/>
    <w:rsid w:val="007F6731"/>
    <w:rsid w:val="00810A3A"/>
    <w:rsid w:val="00811C1E"/>
    <w:rsid w:val="00811CA1"/>
    <w:rsid w:val="00811E0A"/>
    <w:rsid w:val="0081240C"/>
    <w:rsid w:val="008137AF"/>
    <w:rsid w:val="008150C5"/>
    <w:rsid w:val="0081546B"/>
    <w:rsid w:val="008231A2"/>
    <w:rsid w:val="0082545E"/>
    <w:rsid w:val="0083127E"/>
    <w:rsid w:val="008312A4"/>
    <w:rsid w:val="00832A25"/>
    <w:rsid w:val="00833167"/>
    <w:rsid w:val="00834FE2"/>
    <w:rsid w:val="00835E33"/>
    <w:rsid w:val="00841B13"/>
    <w:rsid w:val="008453AC"/>
    <w:rsid w:val="008453DC"/>
    <w:rsid w:val="00846F8B"/>
    <w:rsid w:val="00847501"/>
    <w:rsid w:val="008577C6"/>
    <w:rsid w:val="00857EC4"/>
    <w:rsid w:val="0086038E"/>
    <w:rsid w:val="00864DEB"/>
    <w:rsid w:val="00866950"/>
    <w:rsid w:val="0086745F"/>
    <w:rsid w:val="00871C6E"/>
    <w:rsid w:val="008736BD"/>
    <w:rsid w:val="008764EF"/>
    <w:rsid w:val="008776DE"/>
    <w:rsid w:val="00877804"/>
    <w:rsid w:val="008807EC"/>
    <w:rsid w:val="008808C4"/>
    <w:rsid w:val="00883701"/>
    <w:rsid w:val="00883CD1"/>
    <w:rsid w:val="00886BFE"/>
    <w:rsid w:val="0089417B"/>
    <w:rsid w:val="008A058C"/>
    <w:rsid w:val="008A0DD6"/>
    <w:rsid w:val="008A1288"/>
    <w:rsid w:val="008A3759"/>
    <w:rsid w:val="008A597D"/>
    <w:rsid w:val="008B0251"/>
    <w:rsid w:val="008B250C"/>
    <w:rsid w:val="008B559E"/>
    <w:rsid w:val="008B755E"/>
    <w:rsid w:val="008C11F3"/>
    <w:rsid w:val="008C3A44"/>
    <w:rsid w:val="008C420E"/>
    <w:rsid w:val="008C48CA"/>
    <w:rsid w:val="008C580E"/>
    <w:rsid w:val="008C5D07"/>
    <w:rsid w:val="008D47A8"/>
    <w:rsid w:val="008D534E"/>
    <w:rsid w:val="008D74EB"/>
    <w:rsid w:val="008E1AA4"/>
    <w:rsid w:val="008E30D2"/>
    <w:rsid w:val="008E40D1"/>
    <w:rsid w:val="008E5017"/>
    <w:rsid w:val="008E5F5D"/>
    <w:rsid w:val="008F4816"/>
    <w:rsid w:val="008F6739"/>
    <w:rsid w:val="00901850"/>
    <w:rsid w:val="00910241"/>
    <w:rsid w:val="00910DCB"/>
    <w:rsid w:val="00912498"/>
    <w:rsid w:val="0091435F"/>
    <w:rsid w:val="009150F1"/>
    <w:rsid w:val="00915187"/>
    <w:rsid w:val="009206DB"/>
    <w:rsid w:val="0092116C"/>
    <w:rsid w:val="00922116"/>
    <w:rsid w:val="0092410A"/>
    <w:rsid w:val="009244B7"/>
    <w:rsid w:val="00927C7E"/>
    <w:rsid w:val="00930F80"/>
    <w:rsid w:val="00931E2D"/>
    <w:rsid w:val="0093755F"/>
    <w:rsid w:val="0094396C"/>
    <w:rsid w:val="00944E40"/>
    <w:rsid w:val="00945A60"/>
    <w:rsid w:val="00945EA5"/>
    <w:rsid w:val="009500B6"/>
    <w:rsid w:val="0095154B"/>
    <w:rsid w:val="009515D4"/>
    <w:rsid w:val="00951E3F"/>
    <w:rsid w:val="00956129"/>
    <w:rsid w:val="00956896"/>
    <w:rsid w:val="009613B6"/>
    <w:rsid w:val="009624C9"/>
    <w:rsid w:val="0096267C"/>
    <w:rsid w:val="00964845"/>
    <w:rsid w:val="0096490B"/>
    <w:rsid w:val="00970C2D"/>
    <w:rsid w:val="00970C30"/>
    <w:rsid w:val="00973437"/>
    <w:rsid w:val="00977C19"/>
    <w:rsid w:val="009809BD"/>
    <w:rsid w:val="009827CC"/>
    <w:rsid w:val="00983050"/>
    <w:rsid w:val="00986864"/>
    <w:rsid w:val="00986A6B"/>
    <w:rsid w:val="00987157"/>
    <w:rsid w:val="00987599"/>
    <w:rsid w:val="00991BA8"/>
    <w:rsid w:val="00992283"/>
    <w:rsid w:val="00995E31"/>
    <w:rsid w:val="00996480"/>
    <w:rsid w:val="009A2140"/>
    <w:rsid w:val="009A24A9"/>
    <w:rsid w:val="009A3FC7"/>
    <w:rsid w:val="009A512F"/>
    <w:rsid w:val="009A57B2"/>
    <w:rsid w:val="009B06D1"/>
    <w:rsid w:val="009B1AC8"/>
    <w:rsid w:val="009B21B3"/>
    <w:rsid w:val="009B3123"/>
    <w:rsid w:val="009B4615"/>
    <w:rsid w:val="009B7559"/>
    <w:rsid w:val="009C22FA"/>
    <w:rsid w:val="009C2398"/>
    <w:rsid w:val="009C3D2C"/>
    <w:rsid w:val="009D1270"/>
    <w:rsid w:val="009D14D1"/>
    <w:rsid w:val="009D2B9C"/>
    <w:rsid w:val="009D3C12"/>
    <w:rsid w:val="009D3D55"/>
    <w:rsid w:val="009D52D0"/>
    <w:rsid w:val="009D56F3"/>
    <w:rsid w:val="009E1DAD"/>
    <w:rsid w:val="009E5D1A"/>
    <w:rsid w:val="009E7BD2"/>
    <w:rsid w:val="009E7CF5"/>
    <w:rsid w:val="009F386E"/>
    <w:rsid w:val="009F3E8E"/>
    <w:rsid w:val="009F5D51"/>
    <w:rsid w:val="009F5D6D"/>
    <w:rsid w:val="009F5E92"/>
    <w:rsid w:val="00A00F5F"/>
    <w:rsid w:val="00A04E77"/>
    <w:rsid w:val="00A04F38"/>
    <w:rsid w:val="00A054F6"/>
    <w:rsid w:val="00A100B5"/>
    <w:rsid w:val="00A10165"/>
    <w:rsid w:val="00A10F16"/>
    <w:rsid w:val="00A277A0"/>
    <w:rsid w:val="00A372B8"/>
    <w:rsid w:val="00A408AD"/>
    <w:rsid w:val="00A42935"/>
    <w:rsid w:val="00A449C3"/>
    <w:rsid w:val="00A46465"/>
    <w:rsid w:val="00A471C1"/>
    <w:rsid w:val="00A47642"/>
    <w:rsid w:val="00A500AC"/>
    <w:rsid w:val="00A5093D"/>
    <w:rsid w:val="00A5203D"/>
    <w:rsid w:val="00A5294D"/>
    <w:rsid w:val="00A556EC"/>
    <w:rsid w:val="00A634A9"/>
    <w:rsid w:val="00A6476D"/>
    <w:rsid w:val="00A65A42"/>
    <w:rsid w:val="00A71150"/>
    <w:rsid w:val="00A7173B"/>
    <w:rsid w:val="00A74AF9"/>
    <w:rsid w:val="00A76134"/>
    <w:rsid w:val="00A82F42"/>
    <w:rsid w:val="00A86F1D"/>
    <w:rsid w:val="00A86FA1"/>
    <w:rsid w:val="00A87791"/>
    <w:rsid w:val="00A9253F"/>
    <w:rsid w:val="00A95243"/>
    <w:rsid w:val="00A96182"/>
    <w:rsid w:val="00A97CEB"/>
    <w:rsid w:val="00AA0C1F"/>
    <w:rsid w:val="00AA5611"/>
    <w:rsid w:val="00AA7BFC"/>
    <w:rsid w:val="00AB04D2"/>
    <w:rsid w:val="00AB1690"/>
    <w:rsid w:val="00AB2BE8"/>
    <w:rsid w:val="00AC03B9"/>
    <w:rsid w:val="00AC0623"/>
    <w:rsid w:val="00AC1C39"/>
    <w:rsid w:val="00AC59AF"/>
    <w:rsid w:val="00AC5EA7"/>
    <w:rsid w:val="00AC67C2"/>
    <w:rsid w:val="00AD0A6C"/>
    <w:rsid w:val="00AD237C"/>
    <w:rsid w:val="00AD44DF"/>
    <w:rsid w:val="00AD4707"/>
    <w:rsid w:val="00AD6261"/>
    <w:rsid w:val="00AD6C03"/>
    <w:rsid w:val="00AE03DA"/>
    <w:rsid w:val="00AE1987"/>
    <w:rsid w:val="00AE2568"/>
    <w:rsid w:val="00AF024F"/>
    <w:rsid w:val="00AF4545"/>
    <w:rsid w:val="00AF4AC7"/>
    <w:rsid w:val="00AF4F98"/>
    <w:rsid w:val="00B01E22"/>
    <w:rsid w:val="00B0545E"/>
    <w:rsid w:val="00B104DE"/>
    <w:rsid w:val="00B119AB"/>
    <w:rsid w:val="00B11B1D"/>
    <w:rsid w:val="00B15A9D"/>
    <w:rsid w:val="00B17C8D"/>
    <w:rsid w:val="00B204C6"/>
    <w:rsid w:val="00B20622"/>
    <w:rsid w:val="00B219D7"/>
    <w:rsid w:val="00B21F8C"/>
    <w:rsid w:val="00B233DA"/>
    <w:rsid w:val="00B233FF"/>
    <w:rsid w:val="00B235BD"/>
    <w:rsid w:val="00B26B58"/>
    <w:rsid w:val="00B31495"/>
    <w:rsid w:val="00B35014"/>
    <w:rsid w:val="00B4610B"/>
    <w:rsid w:val="00B461C7"/>
    <w:rsid w:val="00B50C8E"/>
    <w:rsid w:val="00B54FA5"/>
    <w:rsid w:val="00B56CF3"/>
    <w:rsid w:val="00B56DA0"/>
    <w:rsid w:val="00B60143"/>
    <w:rsid w:val="00B64FE4"/>
    <w:rsid w:val="00B66458"/>
    <w:rsid w:val="00B74A77"/>
    <w:rsid w:val="00B77503"/>
    <w:rsid w:val="00B81659"/>
    <w:rsid w:val="00B842D9"/>
    <w:rsid w:val="00B84977"/>
    <w:rsid w:val="00B8756D"/>
    <w:rsid w:val="00B90334"/>
    <w:rsid w:val="00B91742"/>
    <w:rsid w:val="00B92FA5"/>
    <w:rsid w:val="00B95FF5"/>
    <w:rsid w:val="00B97303"/>
    <w:rsid w:val="00BA2766"/>
    <w:rsid w:val="00BA2865"/>
    <w:rsid w:val="00BA52A8"/>
    <w:rsid w:val="00BB1536"/>
    <w:rsid w:val="00BB427D"/>
    <w:rsid w:val="00BB67B3"/>
    <w:rsid w:val="00BC0109"/>
    <w:rsid w:val="00BC0C64"/>
    <w:rsid w:val="00BC0FDE"/>
    <w:rsid w:val="00BC3CB0"/>
    <w:rsid w:val="00BC4E5F"/>
    <w:rsid w:val="00BC57BD"/>
    <w:rsid w:val="00BC6448"/>
    <w:rsid w:val="00BD02A5"/>
    <w:rsid w:val="00BD397C"/>
    <w:rsid w:val="00BD55F5"/>
    <w:rsid w:val="00BD61F2"/>
    <w:rsid w:val="00BD7BA6"/>
    <w:rsid w:val="00BD7EC9"/>
    <w:rsid w:val="00BE0E8D"/>
    <w:rsid w:val="00BE0FD9"/>
    <w:rsid w:val="00BE4C67"/>
    <w:rsid w:val="00BE4FBE"/>
    <w:rsid w:val="00BE5671"/>
    <w:rsid w:val="00BF017B"/>
    <w:rsid w:val="00BF0AE1"/>
    <w:rsid w:val="00BF47EC"/>
    <w:rsid w:val="00C000BA"/>
    <w:rsid w:val="00C01274"/>
    <w:rsid w:val="00C01B1C"/>
    <w:rsid w:val="00C04DC7"/>
    <w:rsid w:val="00C061D4"/>
    <w:rsid w:val="00C06EC9"/>
    <w:rsid w:val="00C10BDE"/>
    <w:rsid w:val="00C11B1A"/>
    <w:rsid w:val="00C2028A"/>
    <w:rsid w:val="00C22720"/>
    <w:rsid w:val="00C23A77"/>
    <w:rsid w:val="00C5250F"/>
    <w:rsid w:val="00C53DB9"/>
    <w:rsid w:val="00C57AA9"/>
    <w:rsid w:val="00C57EDB"/>
    <w:rsid w:val="00C61439"/>
    <w:rsid w:val="00C61F97"/>
    <w:rsid w:val="00C663DB"/>
    <w:rsid w:val="00C676C4"/>
    <w:rsid w:val="00C715DD"/>
    <w:rsid w:val="00C72BC1"/>
    <w:rsid w:val="00C72DCD"/>
    <w:rsid w:val="00C75585"/>
    <w:rsid w:val="00C758A2"/>
    <w:rsid w:val="00C831F8"/>
    <w:rsid w:val="00C83D2A"/>
    <w:rsid w:val="00C84572"/>
    <w:rsid w:val="00C84D2F"/>
    <w:rsid w:val="00C85957"/>
    <w:rsid w:val="00C85C72"/>
    <w:rsid w:val="00C863BC"/>
    <w:rsid w:val="00C904FE"/>
    <w:rsid w:val="00C90ADD"/>
    <w:rsid w:val="00C97001"/>
    <w:rsid w:val="00CA0791"/>
    <w:rsid w:val="00CA0813"/>
    <w:rsid w:val="00CA1ED4"/>
    <w:rsid w:val="00CA241C"/>
    <w:rsid w:val="00CA2E1C"/>
    <w:rsid w:val="00CA4271"/>
    <w:rsid w:val="00CA795B"/>
    <w:rsid w:val="00CB33DC"/>
    <w:rsid w:val="00CB524E"/>
    <w:rsid w:val="00CC0C11"/>
    <w:rsid w:val="00CC38B2"/>
    <w:rsid w:val="00CD3044"/>
    <w:rsid w:val="00CD492E"/>
    <w:rsid w:val="00CD49BA"/>
    <w:rsid w:val="00CD5CBD"/>
    <w:rsid w:val="00CD7148"/>
    <w:rsid w:val="00CE031E"/>
    <w:rsid w:val="00CE13E9"/>
    <w:rsid w:val="00CE1436"/>
    <w:rsid w:val="00CE3356"/>
    <w:rsid w:val="00CE42E2"/>
    <w:rsid w:val="00CE528C"/>
    <w:rsid w:val="00CE5F01"/>
    <w:rsid w:val="00CE71B2"/>
    <w:rsid w:val="00CE7B58"/>
    <w:rsid w:val="00CF087A"/>
    <w:rsid w:val="00D0381E"/>
    <w:rsid w:val="00D03B15"/>
    <w:rsid w:val="00D10143"/>
    <w:rsid w:val="00D11129"/>
    <w:rsid w:val="00D1553F"/>
    <w:rsid w:val="00D166C8"/>
    <w:rsid w:val="00D167C3"/>
    <w:rsid w:val="00D16B2D"/>
    <w:rsid w:val="00D20AAB"/>
    <w:rsid w:val="00D22A25"/>
    <w:rsid w:val="00D2308C"/>
    <w:rsid w:val="00D30FA4"/>
    <w:rsid w:val="00D41330"/>
    <w:rsid w:val="00D41596"/>
    <w:rsid w:val="00D42C37"/>
    <w:rsid w:val="00D45347"/>
    <w:rsid w:val="00D468FC"/>
    <w:rsid w:val="00D520A6"/>
    <w:rsid w:val="00D5257C"/>
    <w:rsid w:val="00D5473D"/>
    <w:rsid w:val="00D558B7"/>
    <w:rsid w:val="00D576E1"/>
    <w:rsid w:val="00D57EF6"/>
    <w:rsid w:val="00D603B4"/>
    <w:rsid w:val="00D6151D"/>
    <w:rsid w:val="00D62E94"/>
    <w:rsid w:val="00D75E17"/>
    <w:rsid w:val="00D771C9"/>
    <w:rsid w:val="00D84753"/>
    <w:rsid w:val="00D90744"/>
    <w:rsid w:val="00D9150A"/>
    <w:rsid w:val="00D9228C"/>
    <w:rsid w:val="00D938CF"/>
    <w:rsid w:val="00D94942"/>
    <w:rsid w:val="00D95C74"/>
    <w:rsid w:val="00D96AED"/>
    <w:rsid w:val="00D9790F"/>
    <w:rsid w:val="00DA05EA"/>
    <w:rsid w:val="00DA142B"/>
    <w:rsid w:val="00DA16AF"/>
    <w:rsid w:val="00DA2828"/>
    <w:rsid w:val="00DA299C"/>
    <w:rsid w:val="00DA58D5"/>
    <w:rsid w:val="00DA7BC4"/>
    <w:rsid w:val="00DB1234"/>
    <w:rsid w:val="00DB27EC"/>
    <w:rsid w:val="00DB4BD1"/>
    <w:rsid w:val="00DB4DE5"/>
    <w:rsid w:val="00DB4E19"/>
    <w:rsid w:val="00DB61E6"/>
    <w:rsid w:val="00DB76E1"/>
    <w:rsid w:val="00DC5F4D"/>
    <w:rsid w:val="00DC6722"/>
    <w:rsid w:val="00DC7176"/>
    <w:rsid w:val="00DC734B"/>
    <w:rsid w:val="00DC7FA1"/>
    <w:rsid w:val="00DD004E"/>
    <w:rsid w:val="00DD26EE"/>
    <w:rsid w:val="00DD34CD"/>
    <w:rsid w:val="00DD5DFA"/>
    <w:rsid w:val="00DE1409"/>
    <w:rsid w:val="00DE1EF5"/>
    <w:rsid w:val="00DE230D"/>
    <w:rsid w:val="00DE3DA3"/>
    <w:rsid w:val="00DE4117"/>
    <w:rsid w:val="00DE4C50"/>
    <w:rsid w:val="00DE4F72"/>
    <w:rsid w:val="00DE6451"/>
    <w:rsid w:val="00DF775E"/>
    <w:rsid w:val="00DF78B7"/>
    <w:rsid w:val="00E0209E"/>
    <w:rsid w:val="00E05266"/>
    <w:rsid w:val="00E06D16"/>
    <w:rsid w:val="00E0735C"/>
    <w:rsid w:val="00E1263A"/>
    <w:rsid w:val="00E131F7"/>
    <w:rsid w:val="00E13733"/>
    <w:rsid w:val="00E152F8"/>
    <w:rsid w:val="00E17226"/>
    <w:rsid w:val="00E1765A"/>
    <w:rsid w:val="00E230C8"/>
    <w:rsid w:val="00E23293"/>
    <w:rsid w:val="00E25256"/>
    <w:rsid w:val="00E260DD"/>
    <w:rsid w:val="00E27808"/>
    <w:rsid w:val="00E31A2F"/>
    <w:rsid w:val="00E32E21"/>
    <w:rsid w:val="00E3447A"/>
    <w:rsid w:val="00E36325"/>
    <w:rsid w:val="00E40551"/>
    <w:rsid w:val="00E41863"/>
    <w:rsid w:val="00E42552"/>
    <w:rsid w:val="00E433D6"/>
    <w:rsid w:val="00E507AB"/>
    <w:rsid w:val="00E50FA4"/>
    <w:rsid w:val="00E520B6"/>
    <w:rsid w:val="00E52D71"/>
    <w:rsid w:val="00E53022"/>
    <w:rsid w:val="00E5441B"/>
    <w:rsid w:val="00E56ACF"/>
    <w:rsid w:val="00E57638"/>
    <w:rsid w:val="00E6153C"/>
    <w:rsid w:val="00E6277B"/>
    <w:rsid w:val="00E65441"/>
    <w:rsid w:val="00E6724B"/>
    <w:rsid w:val="00E776FF"/>
    <w:rsid w:val="00E84B28"/>
    <w:rsid w:val="00E85453"/>
    <w:rsid w:val="00E91262"/>
    <w:rsid w:val="00E91AD8"/>
    <w:rsid w:val="00E93267"/>
    <w:rsid w:val="00E95406"/>
    <w:rsid w:val="00E97F55"/>
    <w:rsid w:val="00EA09BD"/>
    <w:rsid w:val="00EA1188"/>
    <w:rsid w:val="00EA6134"/>
    <w:rsid w:val="00EB0523"/>
    <w:rsid w:val="00EB45C1"/>
    <w:rsid w:val="00EC2048"/>
    <w:rsid w:val="00EC4E74"/>
    <w:rsid w:val="00EC607D"/>
    <w:rsid w:val="00EC7FE9"/>
    <w:rsid w:val="00ED0DA7"/>
    <w:rsid w:val="00ED27D2"/>
    <w:rsid w:val="00ED2F52"/>
    <w:rsid w:val="00ED3F12"/>
    <w:rsid w:val="00ED5FB4"/>
    <w:rsid w:val="00ED69D1"/>
    <w:rsid w:val="00ED72DF"/>
    <w:rsid w:val="00EE040D"/>
    <w:rsid w:val="00EE2CAF"/>
    <w:rsid w:val="00EE7369"/>
    <w:rsid w:val="00EF0B84"/>
    <w:rsid w:val="00EF1320"/>
    <w:rsid w:val="00EF168C"/>
    <w:rsid w:val="00F0274A"/>
    <w:rsid w:val="00F02F11"/>
    <w:rsid w:val="00F04D39"/>
    <w:rsid w:val="00F13554"/>
    <w:rsid w:val="00F14134"/>
    <w:rsid w:val="00F167DD"/>
    <w:rsid w:val="00F17129"/>
    <w:rsid w:val="00F216F1"/>
    <w:rsid w:val="00F22C93"/>
    <w:rsid w:val="00F23494"/>
    <w:rsid w:val="00F23EDC"/>
    <w:rsid w:val="00F26090"/>
    <w:rsid w:val="00F264BA"/>
    <w:rsid w:val="00F27C16"/>
    <w:rsid w:val="00F27F49"/>
    <w:rsid w:val="00F325DC"/>
    <w:rsid w:val="00F36836"/>
    <w:rsid w:val="00F37090"/>
    <w:rsid w:val="00F40830"/>
    <w:rsid w:val="00F41C90"/>
    <w:rsid w:val="00F432CD"/>
    <w:rsid w:val="00F4377E"/>
    <w:rsid w:val="00F43EAF"/>
    <w:rsid w:val="00F44586"/>
    <w:rsid w:val="00F4679B"/>
    <w:rsid w:val="00F46F7E"/>
    <w:rsid w:val="00F47423"/>
    <w:rsid w:val="00F50D9F"/>
    <w:rsid w:val="00F52481"/>
    <w:rsid w:val="00F557EB"/>
    <w:rsid w:val="00F56353"/>
    <w:rsid w:val="00F605E0"/>
    <w:rsid w:val="00F71BFD"/>
    <w:rsid w:val="00F7599E"/>
    <w:rsid w:val="00F80653"/>
    <w:rsid w:val="00F80F82"/>
    <w:rsid w:val="00F825A4"/>
    <w:rsid w:val="00F82F37"/>
    <w:rsid w:val="00F83EB9"/>
    <w:rsid w:val="00F87381"/>
    <w:rsid w:val="00F91208"/>
    <w:rsid w:val="00F92681"/>
    <w:rsid w:val="00F929C9"/>
    <w:rsid w:val="00F93744"/>
    <w:rsid w:val="00F937D8"/>
    <w:rsid w:val="00FA2A04"/>
    <w:rsid w:val="00FB0193"/>
    <w:rsid w:val="00FB1455"/>
    <w:rsid w:val="00FC2417"/>
    <w:rsid w:val="00FC2EEC"/>
    <w:rsid w:val="00FC3247"/>
    <w:rsid w:val="00FC3C9A"/>
    <w:rsid w:val="00FC402A"/>
    <w:rsid w:val="00FC4B93"/>
    <w:rsid w:val="00FC4D0F"/>
    <w:rsid w:val="00FC68E9"/>
    <w:rsid w:val="00FD13E5"/>
    <w:rsid w:val="00FD2E21"/>
    <w:rsid w:val="00FD324A"/>
    <w:rsid w:val="00FD3429"/>
    <w:rsid w:val="00FD6150"/>
    <w:rsid w:val="00FE00F2"/>
    <w:rsid w:val="00FE0622"/>
    <w:rsid w:val="00FE2552"/>
    <w:rsid w:val="00FE58DB"/>
    <w:rsid w:val="00FF10DD"/>
    <w:rsid w:val="00FF16CE"/>
    <w:rsid w:val="00FF2499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20A7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C84D2F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9C2398"/>
    <w:pPr>
      <w:spacing w:after="120" w:line="480" w:lineRule="auto"/>
      <w:ind w:left="283"/>
    </w:pPr>
    <w:rPr>
      <w:lang w:val="x-none"/>
    </w:rPr>
  </w:style>
  <w:style w:type="character" w:customStyle="1" w:styleId="Zarkazkladnhotextu2Char">
    <w:name w:val="Zarážka základného textu 2 Char"/>
    <w:link w:val="Zarkazkladnhotextu2"/>
    <w:uiPriority w:val="99"/>
    <w:semiHidden/>
    <w:rsid w:val="009C2398"/>
    <w:rPr>
      <w:rFonts w:ascii="Arial" w:eastAsia="Times New Roman" w:hAnsi="Arial"/>
      <w:lang w:eastAsia="cs-CZ"/>
    </w:rPr>
  </w:style>
  <w:style w:type="character" w:customStyle="1" w:styleId="Siln">
    <w:name w:val="Silný"/>
    <w:uiPriority w:val="22"/>
    <w:qFormat/>
    <w:rsid w:val="00F52481"/>
    <w:rPr>
      <w:b/>
      <w:bCs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B35014"/>
    <w:pPr>
      <w:tabs>
        <w:tab w:val="clear" w:pos="2160"/>
        <w:tab w:val="clear" w:pos="2880"/>
        <w:tab w:val="clear" w:pos="450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sk-SK"/>
    </w:rPr>
  </w:style>
  <w:style w:type="character" w:customStyle="1" w:styleId="PredformtovanHTMLChar">
    <w:name w:val="Predformátované HTML Char"/>
    <w:link w:val="PredformtovanHTML"/>
    <w:uiPriority w:val="99"/>
    <w:rsid w:val="00B35014"/>
    <w:rPr>
      <w:rFonts w:ascii="Courier New" w:eastAsia="Times New Roman" w:hAnsi="Courier New" w:cs="Courier New"/>
    </w:rPr>
  </w:style>
  <w:style w:type="paragraph" w:styleId="Normlnywebov">
    <w:name w:val="Normal (Web)"/>
    <w:basedOn w:val="Normlny"/>
    <w:uiPriority w:val="99"/>
    <w:unhideWhenUsed/>
    <w:rsid w:val="002A1378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C968F5-1947-402B-BC0C-8356085CC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4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0-14T07:47:00Z</dcterms:created>
  <dcterms:modified xsi:type="dcterms:W3CDTF">2025-10-14T13:34:00Z</dcterms:modified>
</cp:coreProperties>
</file>